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B3B050" w14:textId="29745CB1" w:rsidR="00DE27FF" w:rsidRDefault="00DE27FF" w:rsidP="009F20FB">
      <w:pPr>
        <w:spacing w:line="276" w:lineRule="auto"/>
        <w:jc w:val="center"/>
        <w:rPr>
          <w:rtl/>
        </w:rPr>
      </w:pPr>
      <w:r>
        <w:rPr>
          <w:rFonts w:hint="cs"/>
          <w:rtl/>
        </w:rPr>
        <w:t xml:space="preserve">תרגיל מס׳ 2: פתרון בעיית </w:t>
      </w:r>
      <w:r>
        <w:t>N-Puzzle</w:t>
      </w:r>
      <w:r>
        <w:rPr>
          <w:rFonts w:hint="cs"/>
          <w:rtl/>
        </w:rPr>
        <w:t xml:space="preserve"> בעזרת אלגוריתם </w:t>
      </w:r>
      <w:r>
        <w:t>A*</w:t>
      </w:r>
    </w:p>
    <w:p w14:paraId="7014C578" w14:textId="7E1F119F" w:rsidR="00925A0B" w:rsidRPr="00925A0B" w:rsidRDefault="00925A0B" w:rsidP="009F20FB">
      <w:pPr>
        <w:spacing w:line="276" w:lineRule="auto"/>
        <w:jc w:val="center"/>
        <w:rPr>
          <w:b/>
          <w:bCs/>
          <w:sz w:val="32"/>
          <w:szCs w:val="24"/>
          <w:u w:val="single"/>
          <w:rtl/>
        </w:rPr>
      </w:pPr>
      <w:r w:rsidRPr="00925A0B">
        <w:rPr>
          <w:rFonts w:hint="cs"/>
          <w:b/>
          <w:bCs/>
          <w:sz w:val="32"/>
          <w:szCs w:val="24"/>
          <w:u w:val="single"/>
          <w:rtl/>
        </w:rPr>
        <w:t>מגישים: אביאל ברקוביץ' (ת"ז: 211981105) ומאיר קלמפנר (ת"ז: 211954185)</w:t>
      </w:r>
    </w:p>
    <w:p w14:paraId="385CF070" w14:textId="77777777" w:rsidR="00426CF2" w:rsidRDefault="00426CF2" w:rsidP="009F20FB">
      <w:pPr>
        <w:spacing w:line="276" w:lineRule="auto"/>
        <w:rPr>
          <w:rtl/>
        </w:rPr>
      </w:pPr>
    </w:p>
    <w:p w14:paraId="6080DD3D" w14:textId="77777777" w:rsidR="00426CF2" w:rsidRDefault="00426CF2" w:rsidP="009F20FB">
      <w:pPr>
        <w:spacing w:line="276" w:lineRule="auto"/>
        <w:rPr>
          <w:rtl/>
        </w:rPr>
      </w:pPr>
      <w:r>
        <w:rPr>
          <w:rFonts w:hint="cs"/>
          <w:rtl/>
        </w:rPr>
        <w:t>עליכם לעבור על הקבצים המצורפים, להבין אותם ולבצע את המשימות הבאות:</w:t>
      </w:r>
    </w:p>
    <w:p w14:paraId="4AB46439" w14:textId="77777777" w:rsidR="00426CF2" w:rsidRDefault="00426CF2" w:rsidP="009F20FB">
      <w:pPr>
        <w:spacing w:line="276" w:lineRule="auto"/>
        <w:rPr>
          <w:rtl/>
        </w:rPr>
      </w:pPr>
    </w:p>
    <w:p w14:paraId="0575AA3D" w14:textId="0E936590" w:rsidR="009A7F6C" w:rsidRDefault="009A7F6C" w:rsidP="009F20FB">
      <w:pPr>
        <w:pStyle w:val="ListParagraph"/>
        <w:numPr>
          <w:ilvl w:val="0"/>
          <w:numId w:val="1"/>
        </w:numPr>
        <w:spacing w:line="276" w:lineRule="auto"/>
      </w:pPr>
      <w:r>
        <w:rPr>
          <w:rFonts w:hint="cs"/>
          <w:rtl/>
        </w:rPr>
        <w:t>שנו את הפונקציה ההיריסטית כך שתחזיר את מספר האריחים שאינם במקומם.</w:t>
      </w:r>
    </w:p>
    <w:p w14:paraId="47ABF2DE" w14:textId="239CA352" w:rsidR="009F20FB" w:rsidRDefault="009F20FB" w:rsidP="009F20FB">
      <w:pPr>
        <w:pStyle w:val="ListParagraph"/>
        <w:spacing w:line="276" w:lineRule="auto"/>
      </w:pPr>
      <w:r>
        <w:rPr>
          <w:noProof/>
        </w:rPr>
        <mc:AlternateContent>
          <mc:Choice Requires="wps">
            <w:drawing>
              <wp:inline distT="0" distB="0" distL="0" distR="0" wp14:anchorId="4B325708" wp14:editId="3D0AFEBA">
                <wp:extent cx="5760720" cy="1404620"/>
                <wp:effectExtent l="0" t="0" r="0" b="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07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4B88B2" w14:textId="77777777" w:rsidR="009F20FB" w:rsidRPr="009F20FB" w:rsidRDefault="009F20FB" w:rsidP="009F20FB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</w:p>
                          <w:p w14:paraId="7CC7E31C" w14:textId="0D7D414D" w:rsidR="009F20FB" w:rsidRPr="009F20FB" w:rsidRDefault="009F20FB" w:rsidP="009F20FB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10B1FE"/>
                                <w:sz w:val="20"/>
                                <w:szCs w:val="20"/>
                              </w:rPr>
                              <w:t>def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3FC56B"/>
                                <w:sz w:val="20"/>
                                <w:szCs w:val="20"/>
                              </w:rPr>
                              <w:t>hdistance1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(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8BCDEF"/>
                                <w:sz w:val="20"/>
                                <w:szCs w:val="20"/>
                              </w:rPr>
                              <w:t>s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):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       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636D83"/>
                                <w:sz w:val="20"/>
                                <w:szCs w:val="20"/>
                              </w:rPr>
                              <w:t># for h1 (tiles out of place)</w:t>
                            </w:r>
                          </w:p>
                          <w:p w14:paraId="1B60B032" w14:textId="77777777" w:rsidR="009F20FB" w:rsidRPr="009F20FB" w:rsidRDefault="009F20FB" w:rsidP="009F20FB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   n 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=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proofErr w:type="spellStart"/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3FC56B"/>
                                <w:sz w:val="20"/>
                                <w:szCs w:val="20"/>
                              </w:rPr>
                              <w:t>len</w:t>
                            </w:r>
                            <w:proofErr w:type="spellEnd"/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(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s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[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FF78F8"/>
                                <w:sz w:val="20"/>
                                <w:szCs w:val="20"/>
                              </w:rPr>
                              <w:t>0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])</w:t>
                            </w:r>
                          </w:p>
                          <w:p w14:paraId="67542DED" w14:textId="77777777" w:rsidR="009F20FB" w:rsidRPr="009F20FB" w:rsidRDefault="009F20FB" w:rsidP="009F20FB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   out 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=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FF78F8"/>
                                <w:sz w:val="20"/>
                                <w:szCs w:val="20"/>
                              </w:rPr>
                              <w:t>0</w:t>
                            </w:r>
                          </w:p>
                          <w:p w14:paraId="2372CD0B" w14:textId="77777777" w:rsidR="009F20FB" w:rsidRPr="009F20FB" w:rsidRDefault="009F20FB" w:rsidP="009F20FB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   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10B1FE"/>
                                <w:sz w:val="20"/>
                                <w:szCs w:val="20"/>
                              </w:rPr>
                              <w:t>for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proofErr w:type="spellStart"/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10B1FE"/>
                                <w:sz w:val="20"/>
                                <w:szCs w:val="20"/>
                              </w:rPr>
                              <w:t>in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3FC56B"/>
                                <w:sz w:val="20"/>
                                <w:szCs w:val="20"/>
                              </w:rPr>
                              <w:t>range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(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n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):</w:t>
                            </w:r>
                          </w:p>
                          <w:p w14:paraId="0630E0B6" w14:textId="2D0B820D" w:rsidR="009F20FB" w:rsidRPr="009F20FB" w:rsidRDefault="009F20FB" w:rsidP="009F20FB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       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10B1FE"/>
                                <w:sz w:val="20"/>
                                <w:szCs w:val="20"/>
                              </w:rPr>
                              <w:t>if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s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[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FF78F8"/>
                                <w:sz w:val="20"/>
                                <w:szCs w:val="20"/>
                              </w:rPr>
                              <w:t>0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][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i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]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!=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i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: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 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636D83"/>
                                <w:sz w:val="20"/>
                                <w:szCs w:val="20"/>
                              </w:rPr>
                              <w:t># checks if the piece in the board is in place</w:t>
                            </w:r>
                          </w:p>
                          <w:p w14:paraId="1C29650F" w14:textId="35B819DF" w:rsidR="009F20FB" w:rsidRPr="009F20FB" w:rsidRDefault="009F20FB" w:rsidP="009F20FB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           out 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+=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FF78F8"/>
                                <w:sz w:val="20"/>
                                <w:szCs w:val="20"/>
                              </w:rPr>
                              <w:t>1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     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636D83"/>
                                <w:sz w:val="20"/>
                                <w:szCs w:val="20"/>
                              </w:rPr>
                              <w:t># if the piece is not in place, we count it</w:t>
                            </w:r>
                          </w:p>
                          <w:p w14:paraId="7B16BA1A" w14:textId="77777777" w:rsidR="009F20FB" w:rsidRPr="009F20FB" w:rsidRDefault="009F20FB" w:rsidP="009F20FB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   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10B1FE"/>
                                <w:sz w:val="20"/>
                                <w:szCs w:val="20"/>
                              </w:rPr>
                              <w:t>return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proofErr w:type="gramStart"/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out</w:t>
                            </w:r>
                            <w:proofErr w:type="gramEnd"/>
                          </w:p>
                          <w:p w14:paraId="31EE667E" w14:textId="77777777" w:rsidR="009F20FB" w:rsidRPr="009F20FB" w:rsidRDefault="009F20FB" w:rsidP="009F20FB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B32570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53.6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" stroked="f">
                <v:textbox style="mso-fit-shape-to-text:t">
                  <w:txbxContent>
                    <w:p w14:paraId="504B88B2" w14:textId="77777777" w:rsidR="009F20FB" w:rsidRPr="009F20FB" w:rsidRDefault="009F20FB" w:rsidP="009F20FB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</w:p>
                    <w:p w14:paraId="7CC7E31C" w14:textId="0D7D414D" w:rsidR="009F20FB" w:rsidRPr="009F20FB" w:rsidRDefault="009F20FB" w:rsidP="009F20FB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  <w:r w:rsidRPr="009F20FB">
                        <w:rPr>
                          <w:rFonts w:ascii="JetBrains Mono" w:eastAsia="Times New Roman" w:hAnsi="JetBrains Mono" w:cs="Times New Roman"/>
                          <w:color w:val="10B1FE"/>
                          <w:sz w:val="20"/>
                          <w:szCs w:val="20"/>
                        </w:rPr>
                        <w:t>def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3FC56B"/>
                          <w:sz w:val="20"/>
                          <w:szCs w:val="20"/>
                        </w:rPr>
                        <w:t>hdistance1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(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8BCDEF"/>
                          <w:sz w:val="20"/>
                          <w:szCs w:val="20"/>
                        </w:rPr>
                        <w:t>s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):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       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636D83"/>
                          <w:sz w:val="20"/>
                          <w:szCs w:val="20"/>
                        </w:rPr>
                        <w:t># for h1 (tiles out of place)</w:t>
                      </w:r>
                    </w:p>
                    <w:p w14:paraId="1B60B032" w14:textId="77777777" w:rsidR="009F20FB" w:rsidRPr="009F20FB" w:rsidRDefault="009F20FB" w:rsidP="009F20FB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   n 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=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proofErr w:type="spellStart"/>
                      <w:r w:rsidRPr="009F20FB">
                        <w:rPr>
                          <w:rFonts w:ascii="JetBrains Mono" w:eastAsia="Times New Roman" w:hAnsi="JetBrains Mono" w:cs="Times New Roman"/>
                          <w:color w:val="3FC56B"/>
                          <w:sz w:val="20"/>
                          <w:szCs w:val="20"/>
                        </w:rPr>
                        <w:t>len</w:t>
                      </w:r>
                      <w:proofErr w:type="spellEnd"/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(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s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[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FF78F8"/>
                          <w:sz w:val="20"/>
                          <w:szCs w:val="20"/>
                        </w:rPr>
                        <w:t>0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])</w:t>
                      </w:r>
                    </w:p>
                    <w:p w14:paraId="67542DED" w14:textId="77777777" w:rsidR="009F20FB" w:rsidRPr="009F20FB" w:rsidRDefault="009F20FB" w:rsidP="009F20FB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   out 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=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FF78F8"/>
                          <w:sz w:val="20"/>
                          <w:szCs w:val="20"/>
                        </w:rPr>
                        <w:t>0</w:t>
                      </w:r>
                    </w:p>
                    <w:p w14:paraId="2372CD0B" w14:textId="77777777" w:rsidR="009F20FB" w:rsidRPr="009F20FB" w:rsidRDefault="009F20FB" w:rsidP="009F20FB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   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10B1FE"/>
                          <w:sz w:val="20"/>
                          <w:szCs w:val="20"/>
                        </w:rPr>
                        <w:t>for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proofErr w:type="spellStart"/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10B1FE"/>
                          <w:sz w:val="20"/>
                          <w:szCs w:val="20"/>
                        </w:rPr>
                        <w:t>in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3FC56B"/>
                          <w:sz w:val="20"/>
                          <w:szCs w:val="20"/>
                        </w:rPr>
                        <w:t>range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(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n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):</w:t>
                      </w:r>
                    </w:p>
                    <w:p w14:paraId="0630E0B6" w14:textId="2D0B820D" w:rsidR="009F20FB" w:rsidRPr="009F20FB" w:rsidRDefault="009F20FB" w:rsidP="009F20FB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       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10B1FE"/>
                          <w:sz w:val="20"/>
                          <w:szCs w:val="20"/>
                        </w:rPr>
                        <w:t>if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s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[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FF78F8"/>
                          <w:sz w:val="20"/>
                          <w:szCs w:val="20"/>
                        </w:rPr>
                        <w:t>0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][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i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]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!=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i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: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 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636D83"/>
                          <w:sz w:val="20"/>
                          <w:szCs w:val="20"/>
                        </w:rPr>
                        <w:t># checks if the piece in the board is in place</w:t>
                      </w:r>
                    </w:p>
                    <w:p w14:paraId="1C29650F" w14:textId="35B819DF" w:rsidR="009F20FB" w:rsidRPr="009F20FB" w:rsidRDefault="009F20FB" w:rsidP="009F20FB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           out 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+=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FF78F8"/>
                          <w:sz w:val="20"/>
                          <w:szCs w:val="20"/>
                        </w:rPr>
                        <w:t>1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     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636D83"/>
                          <w:sz w:val="20"/>
                          <w:szCs w:val="20"/>
                        </w:rPr>
                        <w:t># if the piece is not in place, we count it</w:t>
                      </w:r>
                    </w:p>
                    <w:p w14:paraId="7B16BA1A" w14:textId="77777777" w:rsidR="009F20FB" w:rsidRPr="009F20FB" w:rsidRDefault="009F20FB" w:rsidP="009F20FB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   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10B1FE"/>
                          <w:sz w:val="20"/>
                          <w:szCs w:val="20"/>
                        </w:rPr>
                        <w:t>return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proofErr w:type="gramStart"/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out</w:t>
                      </w:r>
                      <w:proofErr w:type="gramEnd"/>
                    </w:p>
                    <w:p w14:paraId="31EE667E" w14:textId="77777777" w:rsidR="009F20FB" w:rsidRPr="009F20FB" w:rsidRDefault="009F20FB" w:rsidP="009F20FB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/>
                <w10:anchorlock/>
              </v:shape>
            </w:pict>
          </mc:Fallback>
        </mc:AlternateContent>
      </w:r>
    </w:p>
    <w:p w14:paraId="0E109D3C" w14:textId="77777777" w:rsidR="00D23E85" w:rsidRPr="00011C0D" w:rsidRDefault="009A7F6C" w:rsidP="009F20F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rFonts w:hint="cs"/>
          <w:rtl/>
        </w:rPr>
        <w:t xml:space="preserve">הריצו את </w:t>
      </w:r>
      <w:r>
        <w:t>search(3)</w:t>
      </w:r>
      <w:r>
        <w:rPr>
          <w:rFonts w:hint="cs"/>
          <w:rtl/>
        </w:rPr>
        <w:t xml:space="preserve"> ו-</w:t>
      </w:r>
      <w:r>
        <w:t>search(4)</w:t>
      </w:r>
      <w:r w:rsidR="00D23E85">
        <w:rPr>
          <w:rFonts w:hint="cs"/>
          <w:rtl/>
        </w:rPr>
        <w:t xml:space="preserve"> עם היריסטיקה</w:t>
      </w:r>
      <w:r>
        <w:rPr>
          <w:rFonts w:hint="cs"/>
          <w:rtl/>
        </w:rPr>
        <w:t xml:space="preserve">, </w:t>
      </w:r>
      <w:r w:rsidR="00D23E85">
        <w:rPr>
          <w:rFonts w:hint="cs"/>
          <w:rtl/>
        </w:rPr>
        <w:t>ו</w:t>
      </w:r>
      <w:r w:rsidR="00D23E85" w:rsidRPr="00011C0D">
        <w:rPr>
          <w:rFonts w:hint="cs"/>
          <w:sz w:val="24"/>
          <w:szCs w:val="24"/>
          <w:rtl/>
        </w:rPr>
        <w:t>כתוב תוכנה שיפלוט את העומק המקסימאלי ואת מספר הבדיקות (</w:t>
      </w:r>
      <w:r w:rsidR="00D23E85" w:rsidRPr="00011C0D">
        <w:rPr>
          <w:sz w:val="24"/>
          <w:szCs w:val="24"/>
        </w:rPr>
        <w:t>items</w:t>
      </w:r>
      <w:r w:rsidR="00D23E85" w:rsidRPr="00011C0D">
        <w:rPr>
          <w:rFonts w:hint="cs"/>
          <w:sz w:val="24"/>
          <w:szCs w:val="24"/>
          <w:rtl/>
        </w:rPr>
        <w:t xml:space="preserve">) </w:t>
      </w:r>
      <w:r w:rsidR="00D23E85" w:rsidRPr="00011C0D">
        <w:rPr>
          <w:rFonts w:hint="cs"/>
          <w:color w:val="FF0000"/>
          <w:sz w:val="24"/>
          <w:szCs w:val="24"/>
          <w:rtl/>
        </w:rPr>
        <w:t>בממוצע מ100 ריצות</w:t>
      </w:r>
      <w:r w:rsidR="00D23E85">
        <w:rPr>
          <w:rFonts w:hint="cs"/>
          <w:color w:val="FF0000"/>
          <w:sz w:val="24"/>
          <w:szCs w:val="24"/>
          <w:rtl/>
        </w:rPr>
        <w:t xml:space="preserve"> מחיפושים בפאזלים של 3</w:t>
      </w:r>
      <w:r w:rsidR="00D23E85">
        <w:rPr>
          <w:rFonts w:hint="cs"/>
          <w:color w:val="FF0000"/>
          <w:sz w:val="24"/>
          <w:szCs w:val="24"/>
        </w:rPr>
        <w:t>X</w:t>
      </w:r>
      <w:r w:rsidR="00D23E85">
        <w:rPr>
          <w:rFonts w:hint="cs"/>
          <w:color w:val="FF0000"/>
          <w:sz w:val="24"/>
          <w:szCs w:val="24"/>
          <w:rtl/>
        </w:rPr>
        <w:t>3 ו4</w:t>
      </w:r>
      <w:r w:rsidR="00D23E85">
        <w:rPr>
          <w:rFonts w:hint="cs"/>
          <w:color w:val="FF0000"/>
          <w:sz w:val="24"/>
          <w:szCs w:val="24"/>
        </w:rPr>
        <w:t>X</w:t>
      </w:r>
      <w:r w:rsidR="00D23E85">
        <w:rPr>
          <w:rFonts w:hint="cs"/>
          <w:color w:val="FF0000"/>
          <w:sz w:val="24"/>
          <w:szCs w:val="24"/>
          <w:rtl/>
        </w:rPr>
        <w:t>4</w:t>
      </w:r>
      <w:r w:rsidR="00D23E85" w:rsidRPr="00011C0D">
        <w:rPr>
          <w:rFonts w:hint="cs"/>
          <w:sz w:val="24"/>
          <w:szCs w:val="24"/>
          <w:rtl/>
        </w:rPr>
        <w:t>.  הפלט יכול להיות</w:t>
      </w:r>
      <w:r w:rsidR="00D23E85" w:rsidRPr="00011C0D">
        <w:rPr>
          <w:sz w:val="24"/>
          <w:szCs w:val="24"/>
        </w:rPr>
        <w:t xml:space="preserve"> </w:t>
      </w:r>
      <w:r w:rsidR="00D23E85" w:rsidRPr="00011C0D">
        <w:rPr>
          <w:rFonts w:hint="cs"/>
          <w:sz w:val="24"/>
          <w:szCs w:val="24"/>
          <w:rtl/>
        </w:rPr>
        <w:t xml:space="preserve"> עבור </w:t>
      </w:r>
      <w:r w:rsidR="00D23E85" w:rsidRPr="00011C0D">
        <w:rPr>
          <w:sz w:val="24"/>
          <w:szCs w:val="24"/>
        </w:rPr>
        <w:t>search(</w:t>
      </w:r>
      <w:r w:rsidR="00D23E85">
        <w:rPr>
          <w:sz w:val="24"/>
          <w:szCs w:val="24"/>
        </w:rPr>
        <w:t>3</w:t>
      </w:r>
      <w:r w:rsidR="00D23E85" w:rsidRPr="00011C0D">
        <w:rPr>
          <w:sz w:val="24"/>
          <w:szCs w:val="24"/>
        </w:rPr>
        <w:t>)</w:t>
      </w:r>
      <w:r w:rsidR="00D23E85" w:rsidRPr="00011C0D">
        <w:rPr>
          <w:rFonts w:hint="cs"/>
          <w:sz w:val="24"/>
          <w:szCs w:val="24"/>
          <w:rtl/>
        </w:rPr>
        <w:t>:</w:t>
      </w:r>
    </w:p>
    <w:p w14:paraId="2E6CCDAE" w14:textId="77777777" w:rsidR="00D23E85" w:rsidRPr="00011C0D" w:rsidRDefault="00D23E85" w:rsidP="009F20FB">
      <w:pPr>
        <w:pStyle w:val="ListParagraph"/>
        <w:rPr>
          <w:sz w:val="24"/>
          <w:szCs w:val="24"/>
        </w:rPr>
      </w:pPr>
      <w:r w:rsidRPr="00011C0D">
        <w:rPr>
          <w:sz w:val="24"/>
          <w:szCs w:val="24"/>
        </w:rPr>
        <w:t>Average depth 1.83</w:t>
      </w:r>
    </w:p>
    <w:p w14:paraId="1F1B5F9C" w14:textId="2EEF0477" w:rsidR="00D23E85" w:rsidRDefault="00D23E85" w:rsidP="009F20FB">
      <w:pPr>
        <w:pStyle w:val="ListParagraph"/>
        <w:spacing w:line="276" w:lineRule="auto"/>
        <w:rPr>
          <w:sz w:val="24"/>
          <w:szCs w:val="24"/>
          <w:rtl/>
        </w:rPr>
      </w:pPr>
      <w:r w:rsidRPr="00011C0D">
        <w:rPr>
          <w:sz w:val="24"/>
          <w:szCs w:val="24"/>
        </w:rPr>
        <w:t xml:space="preserve">Average </w:t>
      </w:r>
      <w:r>
        <w:rPr>
          <w:sz w:val="24"/>
          <w:szCs w:val="24"/>
        </w:rPr>
        <w:t>items</w:t>
      </w:r>
      <w:r w:rsidRPr="00011C0D">
        <w:rPr>
          <w:sz w:val="24"/>
          <w:szCs w:val="24"/>
        </w:rPr>
        <w:t xml:space="preserve"> 6.39</w:t>
      </w:r>
    </w:p>
    <w:p w14:paraId="228B0D6B" w14:textId="2216EB3D" w:rsidR="00925A0B" w:rsidRDefault="009F20FB" w:rsidP="009F20FB">
      <w:pPr>
        <w:pStyle w:val="ListParagraph"/>
        <w:spacing w:line="276" w:lineRule="auto"/>
        <w:rPr>
          <w:sz w:val="24"/>
          <w:szCs w:val="24"/>
          <w:rtl/>
        </w:rPr>
      </w:pPr>
      <w:r w:rsidRPr="009F20FB">
        <w:rPr>
          <w:noProof/>
          <w:sz w:val="24"/>
          <w:szCs w:val="24"/>
        </w:rPr>
        <mc:AlternateContent>
          <mc:Choice Requires="wps">
            <w:drawing>
              <wp:inline distT="0" distB="0" distL="0" distR="0" wp14:anchorId="6EB50CC0" wp14:editId="6E970E63">
                <wp:extent cx="5416550" cy="1404620"/>
                <wp:effectExtent l="0" t="0" r="0" b="0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65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562B38" w14:textId="77777777" w:rsidR="009F20FB" w:rsidRPr="009F20FB" w:rsidRDefault="009F20FB" w:rsidP="009F20FB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</w:p>
                          <w:p w14:paraId="46C4C31C" w14:textId="77777777" w:rsidR="009F20FB" w:rsidRPr="009F20FB" w:rsidRDefault="009F20FB" w:rsidP="009F20FB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10B1FE"/>
                                <w:sz w:val="20"/>
                                <w:szCs w:val="20"/>
                              </w:rPr>
                              <w:t>def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proofErr w:type="spellStart"/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3FC56B"/>
                                <w:sz w:val="20"/>
                                <w:szCs w:val="20"/>
                              </w:rPr>
                              <w:t>avg_search</w:t>
                            </w:r>
                            <w:proofErr w:type="spellEnd"/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(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8BCDEF"/>
                                <w:sz w:val="20"/>
                                <w:szCs w:val="20"/>
                              </w:rPr>
                              <w:t>times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,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8BCDEF"/>
                                <w:sz w:val="20"/>
                                <w:szCs w:val="20"/>
                              </w:rPr>
                              <w:t>n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):</w:t>
                            </w:r>
                          </w:p>
                          <w:p w14:paraId="057DD2C1" w14:textId="77777777" w:rsidR="009F20FB" w:rsidRPr="009F20FB" w:rsidRDefault="009F20FB" w:rsidP="009F20FB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   </w:t>
                            </w:r>
                            <w:proofErr w:type="spellStart"/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sum_depth</w:t>
                            </w:r>
                            <w:proofErr w:type="spellEnd"/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=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FF78F8"/>
                                <w:sz w:val="20"/>
                                <w:szCs w:val="20"/>
                              </w:rPr>
                              <w:t>0</w:t>
                            </w:r>
                          </w:p>
                          <w:p w14:paraId="470AF7D3" w14:textId="77777777" w:rsidR="009F20FB" w:rsidRPr="009F20FB" w:rsidRDefault="009F20FB" w:rsidP="009F20FB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   </w:t>
                            </w:r>
                            <w:proofErr w:type="spellStart"/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sum_items</w:t>
                            </w:r>
                            <w:proofErr w:type="spellEnd"/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=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FF78F8"/>
                                <w:sz w:val="20"/>
                                <w:szCs w:val="20"/>
                              </w:rPr>
                              <w:t>0</w:t>
                            </w:r>
                          </w:p>
                          <w:p w14:paraId="0AD23EF5" w14:textId="77777777" w:rsidR="009F20FB" w:rsidRPr="009F20FB" w:rsidRDefault="009F20FB" w:rsidP="009F20FB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</w:p>
                          <w:p w14:paraId="3EC606A9" w14:textId="77777777" w:rsidR="009F20FB" w:rsidRPr="009F20FB" w:rsidRDefault="009F20FB" w:rsidP="009F20FB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   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10B1FE"/>
                                <w:sz w:val="20"/>
                                <w:szCs w:val="20"/>
                              </w:rPr>
                              <w:t>for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proofErr w:type="spellStart"/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10B1FE"/>
                                <w:sz w:val="20"/>
                                <w:szCs w:val="20"/>
                              </w:rPr>
                              <w:t>in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3FC56B"/>
                                <w:sz w:val="20"/>
                                <w:szCs w:val="20"/>
                              </w:rPr>
                              <w:t>range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(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times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):</w:t>
                            </w:r>
                          </w:p>
                          <w:p w14:paraId="4DFA4A13" w14:textId="77777777" w:rsidR="009F20FB" w:rsidRPr="009F20FB" w:rsidRDefault="009F20FB" w:rsidP="009F20FB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       _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,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items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,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depth 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=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3FC56B"/>
                                <w:sz w:val="20"/>
                                <w:szCs w:val="20"/>
                              </w:rPr>
                              <w:t>search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(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n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15F89C16" w14:textId="77777777" w:rsidR="009F20FB" w:rsidRPr="009F20FB" w:rsidRDefault="009F20FB" w:rsidP="009F20FB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       </w:t>
                            </w:r>
                            <w:proofErr w:type="spellStart"/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sum_depth</w:t>
                            </w:r>
                            <w:proofErr w:type="spellEnd"/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+=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depth</w:t>
                            </w:r>
                          </w:p>
                          <w:p w14:paraId="7D88C205" w14:textId="77777777" w:rsidR="009F20FB" w:rsidRPr="009F20FB" w:rsidRDefault="009F20FB" w:rsidP="009F20FB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       </w:t>
                            </w:r>
                            <w:proofErr w:type="spellStart"/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sum_items</w:t>
                            </w:r>
                            <w:proofErr w:type="spellEnd"/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+=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items</w:t>
                            </w:r>
                          </w:p>
                          <w:p w14:paraId="02882558" w14:textId="77777777" w:rsidR="009F20FB" w:rsidRPr="009F20FB" w:rsidRDefault="009F20FB" w:rsidP="009F20FB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</w:p>
                          <w:p w14:paraId="3C0D4742" w14:textId="77777777" w:rsidR="009F20FB" w:rsidRPr="009F20FB" w:rsidRDefault="009F20FB" w:rsidP="009F20FB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   </w:t>
                            </w:r>
                            <w:proofErr w:type="spellStart"/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avg_depth</w:t>
                            </w:r>
                            <w:proofErr w:type="spellEnd"/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=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proofErr w:type="spellStart"/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sum_depth</w:t>
                            </w:r>
                            <w:proofErr w:type="spellEnd"/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/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times</w:t>
                            </w:r>
                          </w:p>
                          <w:p w14:paraId="647381D9" w14:textId="77777777" w:rsidR="009F20FB" w:rsidRPr="009F20FB" w:rsidRDefault="009F20FB" w:rsidP="009F20FB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   </w:t>
                            </w:r>
                            <w:proofErr w:type="spellStart"/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avg_items</w:t>
                            </w:r>
                            <w:proofErr w:type="spellEnd"/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=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proofErr w:type="spellStart"/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sum_items</w:t>
                            </w:r>
                            <w:proofErr w:type="spellEnd"/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/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times</w:t>
                            </w:r>
                          </w:p>
                          <w:p w14:paraId="3E494EA1" w14:textId="77777777" w:rsidR="009F20FB" w:rsidRPr="009F20FB" w:rsidRDefault="009F20FB" w:rsidP="009F20FB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   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10B1FE"/>
                                <w:sz w:val="20"/>
                                <w:szCs w:val="20"/>
                              </w:rPr>
                              <w:t>return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proofErr w:type="spellStart"/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avg_depth</w:t>
                            </w:r>
                            <w:proofErr w:type="spellEnd"/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,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proofErr w:type="spellStart"/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avg_</w:t>
                            </w:r>
                            <w:proofErr w:type="gramStart"/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items</w:t>
                            </w:r>
                            <w:proofErr w:type="spellEnd"/>
                            <w:proofErr w:type="gramEnd"/>
                          </w:p>
                          <w:p w14:paraId="1D5A4670" w14:textId="77777777" w:rsidR="009F20FB" w:rsidRPr="009F20FB" w:rsidRDefault="009F20FB" w:rsidP="009F20FB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</w:p>
                          <w:p w14:paraId="2B4D0943" w14:textId="77777777" w:rsidR="009F20FB" w:rsidRPr="009F20FB" w:rsidRDefault="009F20FB" w:rsidP="009F20FB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3FC56B"/>
                                <w:sz w:val="20"/>
                                <w:szCs w:val="20"/>
                              </w:rPr>
                              <w:t>print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(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F9C859"/>
                                <w:sz w:val="20"/>
                                <w:szCs w:val="20"/>
                              </w:rPr>
                              <w:t>"--- Starting average search of 3 ---"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45690942" w14:textId="77777777" w:rsidR="009F20FB" w:rsidRPr="009F20FB" w:rsidRDefault="009F20FB" w:rsidP="009F20FB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depth3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,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items3 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=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proofErr w:type="spellStart"/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3FC56B"/>
                                <w:sz w:val="20"/>
                                <w:szCs w:val="20"/>
                              </w:rPr>
                              <w:t>avg_search</w:t>
                            </w:r>
                            <w:proofErr w:type="spellEnd"/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(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FF78F8"/>
                                <w:sz w:val="20"/>
                                <w:szCs w:val="20"/>
                              </w:rPr>
                              <w:t>100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,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FF78F8"/>
                                <w:sz w:val="20"/>
                                <w:szCs w:val="20"/>
                              </w:rPr>
                              <w:t>3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69951279" w14:textId="77777777" w:rsidR="009F20FB" w:rsidRPr="009F20FB" w:rsidRDefault="009F20FB" w:rsidP="009F20FB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3FC56B"/>
                                <w:sz w:val="20"/>
                                <w:szCs w:val="20"/>
                              </w:rPr>
                              <w:t>print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(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F9C859"/>
                                <w:sz w:val="20"/>
                                <w:szCs w:val="20"/>
                              </w:rPr>
                              <w:t>"Average depth"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,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depth3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16F2A292" w14:textId="77777777" w:rsidR="009F20FB" w:rsidRPr="009F20FB" w:rsidRDefault="009F20FB" w:rsidP="009F20FB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3FC56B"/>
                                <w:sz w:val="20"/>
                                <w:szCs w:val="20"/>
                              </w:rPr>
                              <w:t>print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(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F9C859"/>
                                <w:sz w:val="20"/>
                                <w:szCs w:val="20"/>
                              </w:rPr>
                              <w:t>"Average items"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,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items3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7553831E" w14:textId="77777777" w:rsidR="009F20FB" w:rsidRPr="009F20FB" w:rsidRDefault="009F20FB" w:rsidP="009F20FB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</w:p>
                          <w:p w14:paraId="1FDA0C10" w14:textId="77777777" w:rsidR="009F20FB" w:rsidRPr="009F20FB" w:rsidRDefault="009F20FB" w:rsidP="009F20FB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3FC56B"/>
                                <w:sz w:val="20"/>
                                <w:szCs w:val="20"/>
                              </w:rPr>
                              <w:t>print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(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F9C859"/>
                                <w:sz w:val="20"/>
                                <w:szCs w:val="20"/>
                              </w:rPr>
                              <w:t>"--- Starting average search of 4 ---"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0B0D8686" w14:textId="77777777" w:rsidR="009F20FB" w:rsidRPr="009F20FB" w:rsidRDefault="009F20FB" w:rsidP="009F20FB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depth4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,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items4 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=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proofErr w:type="spellStart"/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3FC56B"/>
                                <w:sz w:val="20"/>
                                <w:szCs w:val="20"/>
                              </w:rPr>
                              <w:t>avg_search</w:t>
                            </w:r>
                            <w:proofErr w:type="spellEnd"/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(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FF78F8"/>
                                <w:sz w:val="20"/>
                                <w:szCs w:val="20"/>
                              </w:rPr>
                              <w:t>100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,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FF78F8"/>
                                <w:sz w:val="20"/>
                                <w:szCs w:val="20"/>
                              </w:rPr>
                              <w:t>4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20EE8BD0" w14:textId="77777777" w:rsidR="009F20FB" w:rsidRPr="009F20FB" w:rsidRDefault="009F20FB" w:rsidP="009F20FB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3FC56B"/>
                                <w:sz w:val="20"/>
                                <w:szCs w:val="20"/>
                              </w:rPr>
                              <w:t>print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(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F9C859"/>
                                <w:sz w:val="20"/>
                                <w:szCs w:val="20"/>
                              </w:rPr>
                              <w:t>"Average depth"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,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depth4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7A7668D3" w14:textId="77777777" w:rsidR="009F20FB" w:rsidRPr="009F20FB" w:rsidRDefault="009F20FB" w:rsidP="009F20FB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3FC56B"/>
                                <w:sz w:val="20"/>
                                <w:szCs w:val="20"/>
                              </w:rPr>
                              <w:t>print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(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F9C859"/>
                                <w:sz w:val="20"/>
                                <w:szCs w:val="20"/>
                              </w:rPr>
                              <w:t>"Average items"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,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items4</w:t>
                            </w:r>
                            <w:r w:rsidRPr="009F20FB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2BA064AF" w14:textId="77777777" w:rsidR="009F20FB" w:rsidRPr="009F20FB" w:rsidRDefault="009F20FB" w:rsidP="009F20FB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EB50CC0" id="_x0000_s1027" type="#_x0000_t202" style="width:426.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" stroked="f">
                <v:textbox style="mso-fit-shape-to-text:t">
                  <w:txbxContent>
                    <w:p w14:paraId="2A562B38" w14:textId="77777777" w:rsidR="009F20FB" w:rsidRPr="009F20FB" w:rsidRDefault="009F20FB" w:rsidP="009F20FB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</w:p>
                    <w:p w14:paraId="46C4C31C" w14:textId="77777777" w:rsidR="009F20FB" w:rsidRPr="009F20FB" w:rsidRDefault="009F20FB" w:rsidP="009F20FB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  <w:r w:rsidRPr="009F20FB">
                        <w:rPr>
                          <w:rFonts w:ascii="JetBrains Mono" w:eastAsia="Times New Roman" w:hAnsi="JetBrains Mono" w:cs="Times New Roman"/>
                          <w:color w:val="10B1FE"/>
                          <w:sz w:val="20"/>
                          <w:szCs w:val="20"/>
                        </w:rPr>
                        <w:t>def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proofErr w:type="spellStart"/>
                      <w:r w:rsidRPr="009F20FB">
                        <w:rPr>
                          <w:rFonts w:ascii="JetBrains Mono" w:eastAsia="Times New Roman" w:hAnsi="JetBrains Mono" w:cs="Times New Roman"/>
                          <w:color w:val="3FC56B"/>
                          <w:sz w:val="20"/>
                          <w:szCs w:val="20"/>
                        </w:rPr>
                        <w:t>avg_search</w:t>
                      </w:r>
                      <w:proofErr w:type="spellEnd"/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(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8BCDEF"/>
                          <w:sz w:val="20"/>
                          <w:szCs w:val="20"/>
                        </w:rPr>
                        <w:t>times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,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8BCDEF"/>
                          <w:sz w:val="20"/>
                          <w:szCs w:val="20"/>
                        </w:rPr>
                        <w:t>n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):</w:t>
                      </w:r>
                    </w:p>
                    <w:p w14:paraId="057DD2C1" w14:textId="77777777" w:rsidR="009F20FB" w:rsidRPr="009F20FB" w:rsidRDefault="009F20FB" w:rsidP="009F20FB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   </w:t>
                      </w:r>
                      <w:proofErr w:type="spellStart"/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sum_depth</w:t>
                      </w:r>
                      <w:proofErr w:type="spellEnd"/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=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FF78F8"/>
                          <w:sz w:val="20"/>
                          <w:szCs w:val="20"/>
                        </w:rPr>
                        <w:t>0</w:t>
                      </w:r>
                    </w:p>
                    <w:p w14:paraId="470AF7D3" w14:textId="77777777" w:rsidR="009F20FB" w:rsidRPr="009F20FB" w:rsidRDefault="009F20FB" w:rsidP="009F20FB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   </w:t>
                      </w:r>
                      <w:proofErr w:type="spellStart"/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sum_items</w:t>
                      </w:r>
                      <w:proofErr w:type="spellEnd"/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=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FF78F8"/>
                          <w:sz w:val="20"/>
                          <w:szCs w:val="20"/>
                        </w:rPr>
                        <w:t>0</w:t>
                      </w:r>
                    </w:p>
                    <w:p w14:paraId="0AD23EF5" w14:textId="77777777" w:rsidR="009F20FB" w:rsidRPr="009F20FB" w:rsidRDefault="009F20FB" w:rsidP="009F20FB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</w:p>
                    <w:p w14:paraId="3EC606A9" w14:textId="77777777" w:rsidR="009F20FB" w:rsidRPr="009F20FB" w:rsidRDefault="009F20FB" w:rsidP="009F20FB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   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10B1FE"/>
                          <w:sz w:val="20"/>
                          <w:szCs w:val="20"/>
                        </w:rPr>
                        <w:t>for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proofErr w:type="spellStart"/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10B1FE"/>
                          <w:sz w:val="20"/>
                          <w:szCs w:val="20"/>
                        </w:rPr>
                        <w:t>in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3FC56B"/>
                          <w:sz w:val="20"/>
                          <w:szCs w:val="20"/>
                        </w:rPr>
                        <w:t>range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(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times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):</w:t>
                      </w:r>
                    </w:p>
                    <w:p w14:paraId="4DFA4A13" w14:textId="77777777" w:rsidR="009F20FB" w:rsidRPr="009F20FB" w:rsidRDefault="009F20FB" w:rsidP="009F20FB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       _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,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items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,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depth 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=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3FC56B"/>
                          <w:sz w:val="20"/>
                          <w:szCs w:val="20"/>
                        </w:rPr>
                        <w:t>search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(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n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)</w:t>
                      </w:r>
                    </w:p>
                    <w:p w14:paraId="15F89C16" w14:textId="77777777" w:rsidR="009F20FB" w:rsidRPr="009F20FB" w:rsidRDefault="009F20FB" w:rsidP="009F20FB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       </w:t>
                      </w:r>
                      <w:proofErr w:type="spellStart"/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sum_depth</w:t>
                      </w:r>
                      <w:proofErr w:type="spellEnd"/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+=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depth</w:t>
                      </w:r>
                    </w:p>
                    <w:p w14:paraId="7D88C205" w14:textId="77777777" w:rsidR="009F20FB" w:rsidRPr="009F20FB" w:rsidRDefault="009F20FB" w:rsidP="009F20FB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       </w:t>
                      </w:r>
                      <w:proofErr w:type="spellStart"/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sum_items</w:t>
                      </w:r>
                      <w:proofErr w:type="spellEnd"/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+=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items</w:t>
                      </w:r>
                    </w:p>
                    <w:p w14:paraId="02882558" w14:textId="77777777" w:rsidR="009F20FB" w:rsidRPr="009F20FB" w:rsidRDefault="009F20FB" w:rsidP="009F20FB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</w:p>
                    <w:p w14:paraId="3C0D4742" w14:textId="77777777" w:rsidR="009F20FB" w:rsidRPr="009F20FB" w:rsidRDefault="009F20FB" w:rsidP="009F20FB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   </w:t>
                      </w:r>
                      <w:proofErr w:type="spellStart"/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avg_depth</w:t>
                      </w:r>
                      <w:proofErr w:type="spellEnd"/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=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proofErr w:type="spellStart"/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sum_depth</w:t>
                      </w:r>
                      <w:proofErr w:type="spellEnd"/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/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times</w:t>
                      </w:r>
                    </w:p>
                    <w:p w14:paraId="647381D9" w14:textId="77777777" w:rsidR="009F20FB" w:rsidRPr="009F20FB" w:rsidRDefault="009F20FB" w:rsidP="009F20FB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   </w:t>
                      </w:r>
                      <w:proofErr w:type="spellStart"/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avg_items</w:t>
                      </w:r>
                      <w:proofErr w:type="spellEnd"/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=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proofErr w:type="spellStart"/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sum_items</w:t>
                      </w:r>
                      <w:proofErr w:type="spellEnd"/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/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times</w:t>
                      </w:r>
                    </w:p>
                    <w:p w14:paraId="3E494EA1" w14:textId="77777777" w:rsidR="009F20FB" w:rsidRPr="009F20FB" w:rsidRDefault="009F20FB" w:rsidP="009F20FB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   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10B1FE"/>
                          <w:sz w:val="20"/>
                          <w:szCs w:val="20"/>
                        </w:rPr>
                        <w:t>return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proofErr w:type="spellStart"/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avg_depth</w:t>
                      </w:r>
                      <w:proofErr w:type="spellEnd"/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,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proofErr w:type="spellStart"/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avg_</w:t>
                      </w:r>
                      <w:proofErr w:type="gramStart"/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items</w:t>
                      </w:r>
                      <w:proofErr w:type="spellEnd"/>
                      <w:proofErr w:type="gramEnd"/>
                    </w:p>
                    <w:p w14:paraId="1D5A4670" w14:textId="77777777" w:rsidR="009F20FB" w:rsidRPr="009F20FB" w:rsidRDefault="009F20FB" w:rsidP="009F20FB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</w:p>
                    <w:p w14:paraId="2B4D0943" w14:textId="77777777" w:rsidR="009F20FB" w:rsidRPr="009F20FB" w:rsidRDefault="009F20FB" w:rsidP="009F20FB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  <w:r w:rsidRPr="009F20FB">
                        <w:rPr>
                          <w:rFonts w:ascii="JetBrains Mono" w:eastAsia="Times New Roman" w:hAnsi="JetBrains Mono" w:cs="Times New Roman"/>
                          <w:color w:val="3FC56B"/>
                          <w:sz w:val="20"/>
                          <w:szCs w:val="20"/>
                        </w:rPr>
                        <w:t>print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(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F9C859"/>
                          <w:sz w:val="20"/>
                          <w:szCs w:val="20"/>
                        </w:rPr>
                        <w:t>"--- Starting average search of 3 ---"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)</w:t>
                      </w:r>
                    </w:p>
                    <w:p w14:paraId="45690942" w14:textId="77777777" w:rsidR="009F20FB" w:rsidRPr="009F20FB" w:rsidRDefault="009F20FB" w:rsidP="009F20FB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depth3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,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items3 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=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proofErr w:type="spellStart"/>
                      <w:r w:rsidRPr="009F20FB">
                        <w:rPr>
                          <w:rFonts w:ascii="JetBrains Mono" w:eastAsia="Times New Roman" w:hAnsi="JetBrains Mono" w:cs="Times New Roman"/>
                          <w:color w:val="3FC56B"/>
                          <w:sz w:val="20"/>
                          <w:szCs w:val="20"/>
                        </w:rPr>
                        <w:t>avg_search</w:t>
                      </w:r>
                      <w:proofErr w:type="spellEnd"/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(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FF78F8"/>
                          <w:sz w:val="20"/>
                          <w:szCs w:val="20"/>
                        </w:rPr>
                        <w:t>100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,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FF78F8"/>
                          <w:sz w:val="20"/>
                          <w:szCs w:val="20"/>
                        </w:rPr>
                        <w:t>3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)</w:t>
                      </w:r>
                    </w:p>
                    <w:p w14:paraId="69951279" w14:textId="77777777" w:rsidR="009F20FB" w:rsidRPr="009F20FB" w:rsidRDefault="009F20FB" w:rsidP="009F20FB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  <w:r w:rsidRPr="009F20FB">
                        <w:rPr>
                          <w:rFonts w:ascii="JetBrains Mono" w:eastAsia="Times New Roman" w:hAnsi="JetBrains Mono" w:cs="Times New Roman"/>
                          <w:color w:val="3FC56B"/>
                          <w:sz w:val="20"/>
                          <w:szCs w:val="20"/>
                        </w:rPr>
                        <w:t>print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(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F9C859"/>
                          <w:sz w:val="20"/>
                          <w:szCs w:val="20"/>
                        </w:rPr>
                        <w:t>"Average depth"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,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depth3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)</w:t>
                      </w:r>
                    </w:p>
                    <w:p w14:paraId="16F2A292" w14:textId="77777777" w:rsidR="009F20FB" w:rsidRPr="009F20FB" w:rsidRDefault="009F20FB" w:rsidP="009F20FB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  <w:r w:rsidRPr="009F20FB">
                        <w:rPr>
                          <w:rFonts w:ascii="JetBrains Mono" w:eastAsia="Times New Roman" w:hAnsi="JetBrains Mono" w:cs="Times New Roman"/>
                          <w:color w:val="3FC56B"/>
                          <w:sz w:val="20"/>
                          <w:szCs w:val="20"/>
                        </w:rPr>
                        <w:t>print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(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F9C859"/>
                          <w:sz w:val="20"/>
                          <w:szCs w:val="20"/>
                        </w:rPr>
                        <w:t>"Average items"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,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items3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)</w:t>
                      </w:r>
                    </w:p>
                    <w:p w14:paraId="7553831E" w14:textId="77777777" w:rsidR="009F20FB" w:rsidRPr="009F20FB" w:rsidRDefault="009F20FB" w:rsidP="009F20FB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</w:p>
                    <w:p w14:paraId="1FDA0C10" w14:textId="77777777" w:rsidR="009F20FB" w:rsidRPr="009F20FB" w:rsidRDefault="009F20FB" w:rsidP="009F20FB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  <w:r w:rsidRPr="009F20FB">
                        <w:rPr>
                          <w:rFonts w:ascii="JetBrains Mono" w:eastAsia="Times New Roman" w:hAnsi="JetBrains Mono" w:cs="Times New Roman"/>
                          <w:color w:val="3FC56B"/>
                          <w:sz w:val="20"/>
                          <w:szCs w:val="20"/>
                        </w:rPr>
                        <w:t>print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(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F9C859"/>
                          <w:sz w:val="20"/>
                          <w:szCs w:val="20"/>
                        </w:rPr>
                        <w:t>"--- Starting average search of 4 ---"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)</w:t>
                      </w:r>
                    </w:p>
                    <w:p w14:paraId="0B0D8686" w14:textId="77777777" w:rsidR="009F20FB" w:rsidRPr="009F20FB" w:rsidRDefault="009F20FB" w:rsidP="009F20FB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depth4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,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items4 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=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proofErr w:type="spellStart"/>
                      <w:r w:rsidRPr="009F20FB">
                        <w:rPr>
                          <w:rFonts w:ascii="JetBrains Mono" w:eastAsia="Times New Roman" w:hAnsi="JetBrains Mono" w:cs="Times New Roman"/>
                          <w:color w:val="3FC56B"/>
                          <w:sz w:val="20"/>
                          <w:szCs w:val="20"/>
                        </w:rPr>
                        <w:t>avg_search</w:t>
                      </w:r>
                      <w:proofErr w:type="spellEnd"/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(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FF78F8"/>
                          <w:sz w:val="20"/>
                          <w:szCs w:val="20"/>
                        </w:rPr>
                        <w:t>100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,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FF78F8"/>
                          <w:sz w:val="20"/>
                          <w:szCs w:val="20"/>
                        </w:rPr>
                        <w:t>4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)</w:t>
                      </w:r>
                    </w:p>
                    <w:p w14:paraId="20EE8BD0" w14:textId="77777777" w:rsidR="009F20FB" w:rsidRPr="009F20FB" w:rsidRDefault="009F20FB" w:rsidP="009F20FB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  <w:r w:rsidRPr="009F20FB">
                        <w:rPr>
                          <w:rFonts w:ascii="JetBrains Mono" w:eastAsia="Times New Roman" w:hAnsi="JetBrains Mono" w:cs="Times New Roman"/>
                          <w:color w:val="3FC56B"/>
                          <w:sz w:val="20"/>
                          <w:szCs w:val="20"/>
                        </w:rPr>
                        <w:t>print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(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F9C859"/>
                          <w:sz w:val="20"/>
                          <w:szCs w:val="20"/>
                        </w:rPr>
                        <w:t>"Average depth"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,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depth4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)</w:t>
                      </w:r>
                    </w:p>
                    <w:p w14:paraId="7A7668D3" w14:textId="77777777" w:rsidR="009F20FB" w:rsidRPr="009F20FB" w:rsidRDefault="009F20FB" w:rsidP="009F20FB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  <w:r w:rsidRPr="009F20FB">
                        <w:rPr>
                          <w:rFonts w:ascii="JetBrains Mono" w:eastAsia="Times New Roman" w:hAnsi="JetBrains Mono" w:cs="Times New Roman"/>
                          <w:color w:val="3FC56B"/>
                          <w:sz w:val="20"/>
                          <w:szCs w:val="20"/>
                        </w:rPr>
                        <w:t>print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(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F9C859"/>
                          <w:sz w:val="20"/>
                          <w:szCs w:val="20"/>
                        </w:rPr>
                        <w:t>"Average items"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,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items4</w:t>
                      </w:r>
                      <w:r w:rsidRPr="009F20FB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)</w:t>
                      </w:r>
                    </w:p>
                    <w:p w14:paraId="2BA064AF" w14:textId="77777777" w:rsidR="009F20FB" w:rsidRPr="009F20FB" w:rsidRDefault="009F20FB" w:rsidP="009F20FB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/>
                <w10:anchorlock/>
              </v:shape>
            </w:pict>
          </mc:Fallback>
        </mc:AlternateContent>
      </w:r>
    </w:p>
    <w:p w14:paraId="3F5E5CB2" w14:textId="5C33DA8F" w:rsidR="009F20FB" w:rsidRDefault="00065971" w:rsidP="00925A0B">
      <w:pPr>
        <w:rPr>
          <w:rFonts w:hint="cs"/>
          <w:sz w:val="24"/>
          <w:szCs w:val="24"/>
          <w:rtl/>
        </w:rPr>
      </w:pPr>
      <w:r w:rsidRPr="00065971">
        <w:rPr>
          <w:rFonts w:cs="Arial"/>
          <w:sz w:val="24"/>
          <w:szCs w:val="24"/>
          <w:rtl/>
        </w:rPr>
        <w:lastRenderedPageBreak/>
        <w:drawing>
          <wp:inline distT="0" distB="0" distL="0" distR="0" wp14:anchorId="4D039329" wp14:editId="22CC0E74">
            <wp:extent cx="5258372" cy="16036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53535" cy="1632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4"/>
          <w:szCs w:val="24"/>
          <w:rtl/>
        </w:rPr>
        <w:t xml:space="preserve"> </w:t>
      </w:r>
    </w:p>
    <w:p w14:paraId="55BAB37C" w14:textId="70B06E2D" w:rsidR="009A7F6C" w:rsidRDefault="009A7F6C" w:rsidP="009F20FB">
      <w:pPr>
        <w:pStyle w:val="ListParagraph"/>
        <w:numPr>
          <w:ilvl w:val="0"/>
          <w:numId w:val="1"/>
        </w:numPr>
        <w:spacing w:line="276" w:lineRule="auto"/>
      </w:pPr>
      <w:r>
        <w:rPr>
          <w:rFonts w:hint="cs"/>
          <w:rtl/>
        </w:rPr>
        <w:t>שנו את הפונקציה ההיריסטית כך שתחזיר את סכום מרחקי מנה</w:t>
      </w:r>
      <w:r w:rsidR="00105ACC">
        <w:rPr>
          <w:rFonts w:hint="cs"/>
          <w:rtl/>
        </w:rPr>
        <w:t>טן של האריחים ממקומם במצב המטרה.</w:t>
      </w:r>
      <w:r w:rsidR="007861C5">
        <w:rPr>
          <w:rtl/>
        </w:rPr>
        <w:br/>
      </w:r>
      <w:r w:rsidR="007861C5">
        <w:rPr>
          <w:noProof/>
        </w:rPr>
        <mc:AlternateContent>
          <mc:Choice Requires="wps">
            <w:drawing>
              <wp:inline distT="0" distB="0" distL="0" distR="0" wp14:anchorId="3B7FB154" wp14:editId="3D87E4E9">
                <wp:extent cx="5530850" cy="1404620"/>
                <wp:effectExtent l="0" t="0" r="0" b="0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308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C89327" w14:textId="77777777" w:rsidR="007861C5" w:rsidRPr="007861C5" w:rsidRDefault="007861C5" w:rsidP="007861C5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</w:p>
                          <w:p w14:paraId="4AC20F7E" w14:textId="77777777" w:rsidR="007861C5" w:rsidRPr="007861C5" w:rsidRDefault="007861C5" w:rsidP="007861C5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10B1FE"/>
                                <w:sz w:val="20"/>
                                <w:szCs w:val="20"/>
                              </w:rPr>
                              <w:t>def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3FC56B"/>
                                <w:sz w:val="20"/>
                                <w:szCs w:val="20"/>
                              </w:rPr>
                              <w:t>hdistance2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(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8BCDEF"/>
                                <w:sz w:val="20"/>
                                <w:szCs w:val="20"/>
                              </w:rPr>
                              <w:t>s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):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                  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636D83"/>
                                <w:sz w:val="20"/>
                                <w:szCs w:val="20"/>
                              </w:rPr>
                              <w:t># for h2 (Manhattan) </w:t>
                            </w:r>
                          </w:p>
                          <w:p w14:paraId="11D923D3" w14:textId="77777777" w:rsidR="007861C5" w:rsidRPr="007861C5" w:rsidRDefault="007861C5" w:rsidP="007861C5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   n 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=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3FC56B"/>
                                <w:sz w:val="20"/>
                                <w:szCs w:val="20"/>
                              </w:rPr>
                              <w:t>int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3FC56B"/>
                                <w:sz w:val="20"/>
                                <w:szCs w:val="20"/>
                              </w:rPr>
                              <w:t>len</w:t>
                            </w:r>
                            <w:proofErr w:type="spellEnd"/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(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s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[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FF78F8"/>
                                <w:sz w:val="20"/>
                                <w:szCs w:val="20"/>
                              </w:rPr>
                              <w:t>0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])**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FF78F8"/>
                                <w:sz w:val="20"/>
                                <w:szCs w:val="20"/>
                              </w:rPr>
                              <w:t>0.5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52402154" w14:textId="77777777" w:rsidR="007861C5" w:rsidRPr="007861C5" w:rsidRDefault="007861C5" w:rsidP="007861C5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   distance 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=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FF78F8"/>
                                <w:sz w:val="20"/>
                                <w:szCs w:val="20"/>
                              </w:rPr>
                              <w:t>0</w:t>
                            </w:r>
                          </w:p>
                          <w:p w14:paraId="014B7EE4" w14:textId="77777777" w:rsidR="007861C5" w:rsidRPr="007861C5" w:rsidRDefault="007861C5" w:rsidP="007861C5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   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10B1FE"/>
                                <w:sz w:val="20"/>
                                <w:szCs w:val="20"/>
                              </w:rPr>
                              <w:t>for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proofErr w:type="spellStart"/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10B1FE"/>
                                <w:sz w:val="20"/>
                                <w:szCs w:val="20"/>
                              </w:rPr>
                              <w:t>in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3FC56B"/>
                                <w:sz w:val="20"/>
                                <w:szCs w:val="20"/>
                              </w:rPr>
                              <w:t>range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(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n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**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FF78F8"/>
                                <w:sz w:val="20"/>
                                <w:szCs w:val="20"/>
                              </w:rPr>
                              <w:t>2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):</w:t>
                            </w:r>
                          </w:p>
                          <w:p w14:paraId="484FAF78" w14:textId="77777777" w:rsidR="007861C5" w:rsidRPr="007861C5" w:rsidRDefault="007861C5" w:rsidP="007861C5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       </w:t>
                            </w:r>
                            <w:proofErr w:type="spellStart"/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target_row</w:t>
                            </w:r>
                            <w:proofErr w:type="spellEnd"/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=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proofErr w:type="spellStart"/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//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n</w:t>
                            </w:r>
                          </w:p>
                          <w:p w14:paraId="340B62BE" w14:textId="77777777" w:rsidR="007861C5" w:rsidRPr="007861C5" w:rsidRDefault="007861C5" w:rsidP="007861C5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       </w:t>
                            </w:r>
                            <w:proofErr w:type="spellStart"/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target_col</w:t>
                            </w:r>
                            <w:proofErr w:type="spellEnd"/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=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proofErr w:type="spellStart"/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%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n</w:t>
                            </w:r>
                          </w:p>
                          <w:p w14:paraId="33D7D14A" w14:textId="77777777" w:rsidR="007861C5" w:rsidRPr="007861C5" w:rsidRDefault="007861C5" w:rsidP="007861C5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</w:p>
                          <w:p w14:paraId="7984DB8C" w14:textId="77777777" w:rsidR="007861C5" w:rsidRPr="007861C5" w:rsidRDefault="007861C5" w:rsidP="007861C5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       row 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=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s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[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FF78F8"/>
                                <w:sz w:val="20"/>
                                <w:szCs w:val="20"/>
                              </w:rPr>
                              <w:t>0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][</w:t>
                            </w:r>
                            <w:proofErr w:type="spellStart"/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]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//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n</w:t>
                            </w:r>
                          </w:p>
                          <w:p w14:paraId="78E777A0" w14:textId="77777777" w:rsidR="007861C5" w:rsidRPr="007861C5" w:rsidRDefault="007861C5" w:rsidP="007861C5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       col 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=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s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[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FF78F8"/>
                                <w:sz w:val="20"/>
                                <w:szCs w:val="20"/>
                              </w:rPr>
                              <w:t>0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][</w:t>
                            </w:r>
                            <w:proofErr w:type="spellStart"/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]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%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n</w:t>
                            </w:r>
                          </w:p>
                          <w:p w14:paraId="62E5395F" w14:textId="154DBFF5" w:rsidR="007861C5" w:rsidRPr="007861C5" w:rsidRDefault="00925A0B" w:rsidP="007861C5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ab/>
                              <w:t xml:space="preserve">  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636D83"/>
                                <w:sz w:val="20"/>
                                <w:szCs w:val="20"/>
                              </w:rPr>
                              <w:t># calculates the differences between the rows and the columns</w:t>
                            </w:r>
                          </w:p>
                          <w:p w14:paraId="0ED6E248" w14:textId="5731C5D1" w:rsidR="007861C5" w:rsidRPr="007861C5" w:rsidRDefault="007861C5" w:rsidP="007861C5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       distance 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+=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3FC56B"/>
                                <w:sz w:val="20"/>
                                <w:szCs w:val="20"/>
                              </w:rPr>
                              <w:t>abs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(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target_row 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-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row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)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+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3FC56B"/>
                                <w:sz w:val="20"/>
                                <w:szCs w:val="20"/>
                              </w:rPr>
                              <w:t>abs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(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target_col 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-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col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7A82DA"/>
                                <w:sz w:val="20"/>
                                <w:szCs w:val="20"/>
                              </w:rPr>
                              <w:t>)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</w:p>
                          <w:p w14:paraId="64B3A5CB" w14:textId="77777777" w:rsidR="007861C5" w:rsidRPr="007861C5" w:rsidRDefault="007861C5" w:rsidP="007861C5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   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10B1FE"/>
                                <w:sz w:val="20"/>
                                <w:szCs w:val="20"/>
                              </w:rPr>
                              <w:t>return</w:t>
                            </w:r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 </w:t>
                            </w:r>
                            <w:proofErr w:type="gramStart"/>
                            <w:r w:rsidRPr="007861C5"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  <w:t>distance</w:t>
                            </w:r>
                            <w:proofErr w:type="gramEnd"/>
                          </w:p>
                          <w:p w14:paraId="5AEC3B14" w14:textId="77777777" w:rsidR="007861C5" w:rsidRPr="007861C5" w:rsidRDefault="007861C5" w:rsidP="007861C5">
                            <w:pPr>
                              <w:shd w:val="clear" w:color="auto" w:fill="282C34"/>
                              <w:bidi w:val="0"/>
                              <w:spacing w:line="270" w:lineRule="atLeast"/>
                              <w:rPr>
                                <w:rFonts w:ascii="JetBrains Mono" w:eastAsia="Times New Roman" w:hAnsi="JetBrains Mono" w:cs="Times New Roman"/>
                                <w:color w:val="ABB2BF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B7FB154" id="_x0000_s1028" type="#_x0000_t202" style="width:435.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" stroked="f">
                <v:textbox style="mso-fit-shape-to-text:t">
                  <w:txbxContent>
                    <w:p w14:paraId="15C89327" w14:textId="77777777" w:rsidR="007861C5" w:rsidRPr="007861C5" w:rsidRDefault="007861C5" w:rsidP="007861C5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</w:p>
                    <w:p w14:paraId="4AC20F7E" w14:textId="77777777" w:rsidR="007861C5" w:rsidRPr="007861C5" w:rsidRDefault="007861C5" w:rsidP="007861C5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  <w:r w:rsidRPr="007861C5">
                        <w:rPr>
                          <w:rFonts w:ascii="JetBrains Mono" w:eastAsia="Times New Roman" w:hAnsi="JetBrains Mono" w:cs="Times New Roman"/>
                          <w:color w:val="10B1FE"/>
                          <w:sz w:val="20"/>
                          <w:szCs w:val="20"/>
                        </w:rPr>
                        <w:t>def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3FC56B"/>
                          <w:sz w:val="20"/>
                          <w:szCs w:val="20"/>
                        </w:rPr>
                        <w:t>hdistance2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(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8BCDEF"/>
                          <w:sz w:val="20"/>
                          <w:szCs w:val="20"/>
                        </w:rPr>
                        <w:t>s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):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                  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636D83"/>
                          <w:sz w:val="20"/>
                          <w:szCs w:val="20"/>
                        </w:rPr>
                        <w:t># for h2 (Manhattan) </w:t>
                      </w:r>
                    </w:p>
                    <w:p w14:paraId="11D923D3" w14:textId="77777777" w:rsidR="007861C5" w:rsidRPr="007861C5" w:rsidRDefault="007861C5" w:rsidP="007861C5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   n 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=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3FC56B"/>
                          <w:sz w:val="20"/>
                          <w:szCs w:val="20"/>
                        </w:rPr>
                        <w:t>int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7861C5">
                        <w:rPr>
                          <w:rFonts w:ascii="JetBrains Mono" w:eastAsia="Times New Roman" w:hAnsi="JetBrains Mono" w:cs="Times New Roman"/>
                          <w:color w:val="3FC56B"/>
                          <w:sz w:val="20"/>
                          <w:szCs w:val="20"/>
                        </w:rPr>
                        <w:t>len</w:t>
                      </w:r>
                      <w:proofErr w:type="spellEnd"/>
                      <w:r w:rsidRPr="007861C5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(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s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[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FF78F8"/>
                          <w:sz w:val="20"/>
                          <w:szCs w:val="20"/>
                        </w:rPr>
                        <w:t>0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])**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FF78F8"/>
                          <w:sz w:val="20"/>
                          <w:szCs w:val="20"/>
                        </w:rPr>
                        <w:t>0.5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)</w:t>
                      </w:r>
                    </w:p>
                    <w:p w14:paraId="52402154" w14:textId="77777777" w:rsidR="007861C5" w:rsidRPr="007861C5" w:rsidRDefault="007861C5" w:rsidP="007861C5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   distance 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=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FF78F8"/>
                          <w:sz w:val="20"/>
                          <w:szCs w:val="20"/>
                        </w:rPr>
                        <w:t>0</w:t>
                      </w:r>
                    </w:p>
                    <w:p w14:paraId="014B7EE4" w14:textId="77777777" w:rsidR="007861C5" w:rsidRPr="007861C5" w:rsidRDefault="007861C5" w:rsidP="007861C5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   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10B1FE"/>
                          <w:sz w:val="20"/>
                          <w:szCs w:val="20"/>
                        </w:rPr>
                        <w:t>for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proofErr w:type="spellStart"/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10B1FE"/>
                          <w:sz w:val="20"/>
                          <w:szCs w:val="20"/>
                        </w:rPr>
                        <w:t>in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3FC56B"/>
                          <w:sz w:val="20"/>
                          <w:szCs w:val="20"/>
                        </w:rPr>
                        <w:t>range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(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n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**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FF78F8"/>
                          <w:sz w:val="20"/>
                          <w:szCs w:val="20"/>
                        </w:rPr>
                        <w:t>2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):</w:t>
                      </w:r>
                    </w:p>
                    <w:p w14:paraId="484FAF78" w14:textId="77777777" w:rsidR="007861C5" w:rsidRPr="007861C5" w:rsidRDefault="007861C5" w:rsidP="007861C5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       </w:t>
                      </w:r>
                      <w:proofErr w:type="spellStart"/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target_row</w:t>
                      </w:r>
                      <w:proofErr w:type="spellEnd"/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=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proofErr w:type="spellStart"/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//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n</w:t>
                      </w:r>
                    </w:p>
                    <w:p w14:paraId="340B62BE" w14:textId="77777777" w:rsidR="007861C5" w:rsidRPr="007861C5" w:rsidRDefault="007861C5" w:rsidP="007861C5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       </w:t>
                      </w:r>
                      <w:proofErr w:type="spellStart"/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target_col</w:t>
                      </w:r>
                      <w:proofErr w:type="spellEnd"/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=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proofErr w:type="spellStart"/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%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n</w:t>
                      </w:r>
                    </w:p>
                    <w:p w14:paraId="33D7D14A" w14:textId="77777777" w:rsidR="007861C5" w:rsidRPr="007861C5" w:rsidRDefault="007861C5" w:rsidP="007861C5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</w:p>
                    <w:p w14:paraId="7984DB8C" w14:textId="77777777" w:rsidR="007861C5" w:rsidRPr="007861C5" w:rsidRDefault="007861C5" w:rsidP="007861C5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       row 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=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s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[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FF78F8"/>
                          <w:sz w:val="20"/>
                          <w:szCs w:val="20"/>
                        </w:rPr>
                        <w:t>0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][</w:t>
                      </w:r>
                      <w:proofErr w:type="spellStart"/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7861C5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]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//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n</w:t>
                      </w:r>
                    </w:p>
                    <w:p w14:paraId="78E777A0" w14:textId="77777777" w:rsidR="007861C5" w:rsidRPr="007861C5" w:rsidRDefault="007861C5" w:rsidP="007861C5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       col 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=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s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[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FF78F8"/>
                          <w:sz w:val="20"/>
                          <w:szCs w:val="20"/>
                        </w:rPr>
                        <w:t>0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][</w:t>
                      </w:r>
                      <w:proofErr w:type="spellStart"/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7861C5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]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%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n</w:t>
                      </w:r>
                    </w:p>
                    <w:p w14:paraId="62E5395F" w14:textId="154DBFF5" w:rsidR="007861C5" w:rsidRPr="007861C5" w:rsidRDefault="00925A0B" w:rsidP="007861C5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  <w:r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ab/>
                        <w:t xml:space="preserve">  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636D83"/>
                          <w:sz w:val="20"/>
                          <w:szCs w:val="20"/>
                        </w:rPr>
                        <w:t># calculates the differences between the rows and the columns</w:t>
                      </w:r>
                    </w:p>
                    <w:p w14:paraId="0ED6E248" w14:textId="5731C5D1" w:rsidR="007861C5" w:rsidRPr="007861C5" w:rsidRDefault="007861C5" w:rsidP="007861C5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       distance 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+=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3FC56B"/>
                          <w:sz w:val="20"/>
                          <w:szCs w:val="20"/>
                        </w:rPr>
                        <w:t>abs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(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target_row 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-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row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)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+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3FC56B"/>
                          <w:sz w:val="20"/>
                          <w:szCs w:val="20"/>
                        </w:rPr>
                        <w:t>abs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(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target_col 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-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col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7A82DA"/>
                          <w:sz w:val="20"/>
                          <w:szCs w:val="20"/>
                        </w:rPr>
                        <w:t>)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</w:p>
                    <w:p w14:paraId="64B3A5CB" w14:textId="77777777" w:rsidR="007861C5" w:rsidRPr="007861C5" w:rsidRDefault="007861C5" w:rsidP="007861C5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   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10B1FE"/>
                          <w:sz w:val="20"/>
                          <w:szCs w:val="20"/>
                        </w:rPr>
                        <w:t>return</w:t>
                      </w:r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 </w:t>
                      </w:r>
                      <w:proofErr w:type="gramStart"/>
                      <w:r w:rsidRPr="007861C5"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  <w:t>distance</w:t>
                      </w:r>
                      <w:proofErr w:type="gramEnd"/>
                    </w:p>
                    <w:p w14:paraId="5AEC3B14" w14:textId="77777777" w:rsidR="007861C5" w:rsidRPr="007861C5" w:rsidRDefault="007861C5" w:rsidP="007861C5">
                      <w:pPr>
                        <w:shd w:val="clear" w:color="auto" w:fill="282C34"/>
                        <w:bidi w:val="0"/>
                        <w:spacing w:line="270" w:lineRule="atLeast"/>
                        <w:rPr>
                          <w:rFonts w:ascii="JetBrains Mono" w:eastAsia="Times New Roman" w:hAnsi="JetBrains Mono" w:cs="Times New Roman"/>
                          <w:color w:val="ABB2BF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/>
                <w10:anchorlock/>
              </v:shape>
            </w:pict>
          </mc:Fallback>
        </mc:AlternateContent>
      </w:r>
      <w:r w:rsidR="007861C5">
        <w:rPr>
          <w:rtl/>
        </w:rPr>
        <w:br/>
      </w:r>
      <w:r w:rsidR="00105ACC">
        <w:rPr>
          <w:rFonts w:hint="cs"/>
          <w:rtl/>
        </w:rPr>
        <w:t xml:space="preserve">כדי לבדוק ששני הפונקציות עובדות, הריצו כל אחד </w:t>
      </w:r>
      <w:proofErr w:type="spellStart"/>
      <w:r w:rsidR="00105ACC">
        <w:rPr>
          <w:rFonts w:hint="cs"/>
          <w:rtl/>
        </w:rPr>
        <w:t>היוריסטיקות</w:t>
      </w:r>
      <w:proofErr w:type="spellEnd"/>
      <w:r w:rsidR="00105ACC">
        <w:rPr>
          <w:rFonts w:hint="cs"/>
          <w:rtl/>
        </w:rPr>
        <w:t xml:space="preserve"> עבור הלוח הבא במקום לוח רנדומאלי:</w:t>
      </w:r>
    </w:p>
    <w:p w14:paraId="7684707D" w14:textId="77777777" w:rsidR="00105ACC" w:rsidRDefault="00105ACC" w:rsidP="009F20FB">
      <w:pPr>
        <w:spacing w:line="276" w:lineRule="auto"/>
        <w:rPr>
          <w:rtl/>
        </w:rPr>
      </w:pPr>
    </w:p>
    <w:p w14:paraId="51DC6073" w14:textId="77777777" w:rsidR="00105ACC" w:rsidRDefault="00105ACC" w:rsidP="009F20FB">
      <w:pPr>
        <w:spacing w:line="276" w:lineRule="auto"/>
        <w:rPr>
          <w:rtl/>
        </w:rPr>
      </w:pPr>
      <w:r w:rsidRPr="00105ACC">
        <w:t>s=[[4, 3, 7, 5, 8, 6, 1, 0, 2], '']</w:t>
      </w:r>
    </w:p>
    <w:p w14:paraId="0E6CEB21" w14:textId="77777777" w:rsidR="00105ACC" w:rsidRDefault="00105ACC" w:rsidP="009F20FB">
      <w:pPr>
        <w:spacing w:line="276" w:lineRule="auto"/>
        <w:rPr>
          <w:rFonts w:hint="cs"/>
          <w:rtl/>
        </w:rPr>
      </w:pPr>
    </w:p>
    <w:p w14:paraId="4B46C627" w14:textId="752CB642" w:rsidR="007861C5" w:rsidRDefault="00105ACC" w:rsidP="007861C5">
      <w:pPr>
        <w:spacing w:line="276" w:lineRule="auto"/>
        <w:rPr>
          <w:rFonts w:hint="cs"/>
          <w:noProof/>
          <w:rtl/>
        </w:rPr>
      </w:pPr>
      <w:r>
        <w:rPr>
          <w:rFonts w:hint="cs"/>
          <w:noProof/>
          <w:rtl/>
        </w:rPr>
        <w:t>מה הפלט בשביל שני היריסטיקות?</w:t>
      </w:r>
    </w:p>
    <w:p w14:paraId="53EE20DA" w14:textId="4BBD0479" w:rsidR="00A17BE0" w:rsidRDefault="00A17BE0" w:rsidP="009F20FB">
      <w:pPr>
        <w:spacing w:line="276" w:lineRule="auto"/>
        <w:rPr>
          <w:noProof/>
          <w:rtl/>
        </w:rPr>
      </w:pPr>
      <w:r>
        <w:rPr>
          <w:rFonts w:hint="cs"/>
          <w:noProof/>
          <w:rtl/>
        </w:rPr>
        <w:t>יוריסטיקה מספר 1:</w:t>
      </w:r>
    </w:p>
    <w:p w14:paraId="2D617B1D" w14:textId="7ABFBC26" w:rsidR="00A17BE0" w:rsidRDefault="00A17BE0" w:rsidP="009F20FB">
      <w:pPr>
        <w:spacing w:line="276" w:lineRule="auto"/>
        <w:rPr>
          <w:noProof/>
          <w:rtl/>
        </w:rPr>
      </w:pPr>
      <w:r w:rsidRPr="00A17BE0">
        <w:rPr>
          <w:rFonts w:cs="Arial"/>
          <w:noProof/>
          <w:rtl/>
        </w:rPr>
        <w:drawing>
          <wp:inline distT="0" distB="0" distL="0" distR="0" wp14:anchorId="62876FA7" wp14:editId="0B6D4A15">
            <wp:extent cx="5274310" cy="151765"/>
            <wp:effectExtent l="0" t="0" r="254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20AAC" w14:textId="727861F2" w:rsidR="00A17BE0" w:rsidRDefault="00A17BE0" w:rsidP="009F20FB">
      <w:pPr>
        <w:spacing w:line="276" w:lineRule="auto"/>
        <w:rPr>
          <w:noProof/>
        </w:rPr>
      </w:pPr>
      <w:r>
        <w:rPr>
          <w:rFonts w:hint="cs"/>
          <w:noProof/>
          <w:rtl/>
        </w:rPr>
        <w:t>יוריסטיקה מספר 2:</w:t>
      </w:r>
    </w:p>
    <w:p w14:paraId="0F5267F2" w14:textId="0721F94B" w:rsidR="00A17BE0" w:rsidRDefault="00A17BE0" w:rsidP="009F20FB">
      <w:pPr>
        <w:spacing w:line="276" w:lineRule="auto"/>
        <w:rPr>
          <w:noProof/>
        </w:rPr>
      </w:pPr>
      <w:r w:rsidRPr="00A17BE0">
        <w:rPr>
          <w:rFonts w:cs="Arial"/>
          <w:noProof/>
          <w:rtl/>
        </w:rPr>
        <w:drawing>
          <wp:inline distT="0" distB="0" distL="0" distR="0" wp14:anchorId="3D6574B5" wp14:editId="2554EB68">
            <wp:extent cx="5274310" cy="164465"/>
            <wp:effectExtent l="0" t="0" r="254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1F9DC" w14:textId="4D3B4350" w:rsidR="00105ACC" w:rsidRDefault="00065971" w:rsidP="00065971">
      <w:pPr>
        <w:rPr>
          <w:rtl/>
        </w:rPr>
      </w:pPr>
      <w:r>
        <w:rPr>
          <w:rtl/>
        </w:rPr>
        <w:br w:type="page"/>
      </w:r>
    </w:p>
    <w:p w14:paraId="49AF9B4C" w14:textId="77777777" w:rsidR="00D23E85" w:rsidRPr="00011C0D" w:rsidRDefault="00D23E85" w:rsidP="009F20F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rFonts w:hint="cs"/>
          <w:rtl/>
        </w:rPr>
        <w:lastRenderedPageBreak/>
        <w:t xml:space="preserve">הריצו את </w:t>
      </w:r>
      <w:r>
        <w:t>search(3)</w:t>
      </w:r>
      <w:r>
        <w:rPr>
          <w:rFonts w:hint="cs"/>
          <w:rtl/>
        </w:rPr>
        <w:t xml:space="preserve"> ו-</w:t>
      </w:r>
      <w:r>
        <w:t>search(4)</w:t>
      </w:r>
      <w:r>
        <w:rPr>
          <w:rFonts w:hint="cs"/>
          <w:rtl/>
        </w:rPr>
        <w:t xml:space="preserve"> עם היריסטיקה, ו</w:t>
      </w:r>
      <w:r w:rsidRPr="00011C0D">
        <w:rPr>
          <w:rFonts w:hint="cs"/>
          <w:sz w:val="24"/>
          <w:szCs w:val="24"/>
          <w:rtl/>
        </w:rPr>
        <w:t>כתוב תוכנה שיפלוט את העומק המקסימאלי ואת מספר הבדיקות (</w:t>
      </w:r>
      <w:r w:rsidRPr="00011C0D">
        <w:rPr>
          <w:sz w:val="24"/>
          <w:szCs w:val="24"/>
        </w:rPr>
        <w:t>items</w:t>
      </w:r>
      <w:r w:rsidRPr="00011C0D">
        <w:rPr>
          <w:rFonts w:hint="cs"/>
          <w:sz w:val="24"/>
          <w:szCs w:val="24"/>
          <w:rtl/>
        </w:rPr>
        <w:t xml:space="preserve">) </w:t>
      </w:r>
      <w:r w:rsidRPr="00011C0D">
        <w:rPr>
          <w:rFonts w:hint="cs"/>
          <w:color w:val="FF0000"/>
          <w:sz w:val="24"/>
          <w:szCs w:val="24"/>
          <w:rtl/>
        </w:rPr>
        <w:t>בממוצע מ100 ריצות</w:t>
      </w:r>
      <w:r>
        <w:rPr>
          <w:rFonts w:hint="cs"/>
          <w:color w:val="FF0000"/>
          <w:sz w:val="24"/>
          <w:szCs w:val="24"/>
          <w:rtl/>
        </w:rPr>
        <w:t xml:space="preserve"> מחיפושים בפאזלים של 3</w:t>
      </w:r>
      <w:r>
        <w:rPr>
          <w:rFonts w:hint="cs"/>
          <w:color w:val="FF0000"/>
          <w:sz w:val="24"/>
          <w:szCs w:val="24"/>
        </w:rPr>
        <w:t>X</w:t>
      </w:r>
      <w:r>
        <w:rPr>
          <w:rFonts w:hint="cs"/>
          <w:color w:val="FF0000"/>
          <w:sz w:val="24"/>
          <w:szCs w:val="24"/>
          <w:rtl/>
        </w:rPr>
        <w:t>3 ו4</w:t>
      </w:r>
      <w:r>
        <w:rPr>
          <w:rFonts w:hint="cs"/>
          <w:color w:val="FF0000"/>
          <w:sz w:val="24"/>
          <w:szCs w:val="24"/>
        </w:rPr>
        <w:t>X</w:t>
      </w:r>
      <w:r>
        <w:rPr>
          <w:rFonts w:hint="cs"/>
          <w:color w:val="FF0000"/>
          <w:sz w:val="24"/>
          <w:szCs w:val="24"/>
          <w:rtl/>
        </w:rPr>
        <w:t>4</w:t>
      </w:r>
      <w:r w:rsidRPr="00011C0D">
        <w:rPr>
          <w:rFonts w:hint="cs"/>
          <w:sz w:val="24"/>
          <w:szCs w:val="24"/>
          <w:rtl/>
        </w:rPr>
        <w:t>.  הפלט יכול להיות</w:t>
      </w:r>
      <w:r w:rsidRPr="00011C0D">
        <w:rPr>
          <w:sz w:val="24"/>
          <w:szCs w:val="24"/>
        </w:rPr>
        <w:t xml:space="preserve"> </w:t>
      </w:r>
      <w:r w:rsidRPr="00011C0D">
        <w:rPr>
          <w:rFonts w:hint="cs"/>
          <w:sz w:val="24"/>
          <w:szCs w:val="24"/>
          <w:rtl/>
        </w:rPr>
        <w:t xml:space="preserve"> עבור </w:t>
      </w:r>
      <w:r w:rsidRPr="00011C0D">
        <w:rPr>
          <w:sz w:val="24"/>
          <w:szCs w:val="24"/>
        </w:rPr>
        <w:t>search(</w:t>
      </w:r>
      <w:r>
        <w:rPr>
          <w:sz w:val="24"/>
          <w:szCs w:val="24"/>
        </w:rPr>
        <w:t>3</w:t>
      </w:r>
      <w:r w:rsidRPr="00011C0D">
        <w:rPr>
          <w:sz w:val="24"/>
          <w:szCs w:val="24"/>
        </w:rPr>
        <w:t>)</w:t>
      </w:r>
      <w:r w:rsidRPr="00011C0D">
        <w:rPr>
          <w:rFonts w:hint="cs"/>
          <w:sz w:val="24"/>
          <w:szCs w:val="24"/>
          <w:rtl/>
        </w:rPr>
        <w:t>:</w:t>
      </w:r>
    </w:p>
    <w:p w14:paraId="70E59F07" w14:textId="77777777" w:rsidR="00D23E85" w:rsidRPr="00011C0D" w:rsidRDefault="00D23E85" w:rsidP="009F20FB">
      <w:pPr>
        <w:pStyle w:val="ListParagraph"/>
        <w:rPr>
          <w:sz w:val="24"/>
          <w:szCs w:val="24"/>
        </w:rPr>
      </w:pPr>
      <w:r w:rsidRPr="00011C0D">
        <w:rPr>
          <w:sz w:val="24"/>
          <w:szCs w:val="24"/>
        </w:rPr>
        <w:t>Average depth 1.83</w:t>
      </w:r>
    </w:p>
    <w:p w14:paraId="3412C961" w14:textId="77777777" w:rsidR="00D23E85" w:rsidRDefault="00D23E85" w:rsidP="009F20FB">
      <w:pPr>
        <w:pStyle w:val="ListParagraph"/>
        <w:spacing w:line="276" w:lineRule="auto"/>
        <w:rPr>
          <w:sz w:val="24"/>
          <w:szCs w:val="24"/>
          <w:rtl/>
        </w:rPr>
      </w:pPr>
      <w:r w:rsidRPr="00011C0D">
        <w:rPr>
          <w:sz w:val="24"/>
          <w:szCs w:val="24"/>
        </w:rPr>
        <w:t xml:space="preserve">Average </w:t>
      </w:r>
      <w:r>
        <w:rPr>
          <w:sz w:val="24"/>
          <w:szCs w:val="24"/>
        </w:rPr>
        <w:t>items</w:t>
      </w:r>
      <w:r w:rsidRPr="00011C0D">
        <w:rPr>
          <w:sz w:val="24"/>
          <w:szCs w:val="24"/>
        </w:rPr>
        <w:t xml:space="preserve"> 6.39</w:t>
      </w:r>
    </w:p>
    <w:p w14:paraId="4FC44F33" w14:textId="01B5D3AE" w:rsidR="00105ACC" w:rsidRPr="00105ACC" w:rsidRDefault="00A17BE0" w:rsidP="009F20FB">
      <w:pPr>
        <w:spacing w:line="276" w:lineRule="auto"/>
        <w:rPr>
          <w:sz w:val="24"/>
          <w:szCs w:val="24"/>
          <w:rtl/>
        </w:rPr>
      </w:pPr>
      <w:r w:rsidRPr="00A17BE0">
        <w:rPr>
          <w:rFonts w:cs="Arial"/>
          <w:noProof/>
          <w:sz w:val="24"/>
          <w:szCs w:val="24"/>
          <w:rtl/>
        </w:rPr>
        <w:drawing>
          <wp:inline distT="0" distB="0" distL="0" distR="0" wp14:anchorId="37866A04" wp14:editId="3A9DF0F3">
            <wp:extent cx="4553585" cy="1419423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53585" cy="1419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F43E0" w14:textId="77777777" w:rsidR="00D23E85" w:rsidRDefault="00D23E85" w:rsidP="009F20FB">
      <w:pPr>
        <w:spacing w:line="276" w:lineRule="auto"/>
        <w:rPr>
          <w:b/>
          <w:bCs/>
          <w:color w:val="FF0000"/>
          <w:rtl/>
        </w:rPr>
      </w:pPr>
    </w:p>
    <w:p w14:paraId="7F7BB4E0" w14:textId="77777777" w:rsidR="009A7F6C" w:rsidRPr="00D23E85" w:rsidRDefault="009A7F6C" w:rsidP="009F20FB">
      <w:pPr>
        <w:spacing w:line="276" w:lineRule="auto"/>
        <w:rPr>
          <w:b/>
          <w:bCs/>
          <w:color w:val="FF0000"/>
        </w:rPr>
      </w:pPr>
      <w:r w:rsidRPr="00D23E85">
        <w:rPr>
          <w:rFonts w:hint="cs"/>
          <w:b/>
          <w:bCs/>
          <w:color w:val="FF0000"/>
          <w:rtl/>
        </w:rPr>
        <w:t>מה מסקנתכם?</w:t>
      </w:r>
    </w:p>
    <w:p w14:paraId="47D6E0AC" w14:textId="77777777" w:rsidR="009A7F6C" w:rsidRDefault="009A7F6C" w:rsidP="009F20FB">
      <w:pPr>
        <w:pStyle w:val="ListParagraph"/>
        <w:spacing w:line="276" w:lineRule="auto"/>
      </w:pPr>
    </w:p>
    <w:p w14:paraId="19760486" w14:textId="77777777" w:rsidR="009A7F6C" w:rsidRDefault="009A7F6C" w:rsidP="009F20FB">
      <w:pPr>
        <w:spacing w:line="276" w:lineRule="auto"/>
        <w:rPr>
          <w:rtl/>
        </w:rPr>
      </w:pPr>
      <w:r>
        <w:rPr>
          <w:rFonts w:hint="cs"/>
          <w:rtl/>
        </w:rPr>
        <w:t xml:space="preserve"> </w:t>
      </w:r>
    </w:p>
    <w:p w14:paraId="5F983A95" w14:textId="13E73F4E" w:rsidR="00AE16D9" w:rsidRDefault="00925A0B" w:rsidP="00925A0B">
      <w:pPr>
        <w:spacing w:line="276" w:lineRule="auto"/>
      </w:pPr>
      <w:r w:rsidRPr="00925A0B">
        <w:rPr>
          <w:rFonts w:cs="Arial"/>
          <w:rtl/>
        </w:rPr>
        <w:t xml:space="preserve">מניתוח התוצאות דלעיל עולה כי </w:t>
      </w:r>
      <w:proofErr w:type="spellStart"/>
      <w:r w:rsidRPr="00925A0B">
        <w:rPr>
          <w:rFonts w:cs="Arial"/>
          <w:rtl/>
        </w:rPr>
        <w:t>היוריסטיקת</w:t>
      </w:r>
      <w:proofErr w:type="spellEnd"/>
      <w:r w:rsidRPr="00925A0B">
        <w:rPr>
          <w:rFonts w:cs="Arial"/>
          <w:rtl/>
        </w:rPr>
        <w:t xml:space="preserve"> </w:t>
      </w:r>
      <w:r w:rsidRPr="00925A0B">
        <w:t>h2</w:t>
      </w:r>
      <w:r w:rsidRPr="00925A0B">
        <w:rPr>
          <w:rFonts w:cs="Arial"/>
          <w:rtl/>
        </w:rPr>
        <w:t xml:space="preserve"> המבוססת על חישוב מרחקי מנהטן יעילה בהרבה </w:t>
      </w:r>
      <w:proofErr w:type="spellStart"/>
      <w:r w:rsidRPr="00925A0B">
        <w:rPr>
          <w:rFonts w:cs="Arial"/>
          <w:rtl/>
        </w:rPr>
        <w:t>מהיוריסטיקת</w:t>
      </w:r>
      <w:proofErr w:type="spellEnd"/>
      <w:r w:rsidRPr="00925A0B">
        <w:rPr>
          <w:rFonts w:cs="Arial"/>
          <w:rtl/>
        </w:rPr>
        <w:t xml:space="preserve"> </w:t>
      </w:r>
      <w:r w:rsidRPr="00925A0B">
        <w:t>h1</w:t>
      </w:r>
      <w:r w:rsidRPr="00925A0B">
        <w:rPr>
          <w:rFonts w:cs="Arial"/>
          <w:rtl/>
        </w:rPr>
        <w:t xml:space="preserve"> המבוססת על חישוב מספר החלקים שאינם במקום</w:t>
      </w:r>
      <w:r>
        <w:rPr>
          <w:rFonts w:hint="cs"/>
          <w:rtl/>
        </w:rPr>
        <w:t>.</w:t>
      </w:r>
    </w:p>
    <w:sectPr w:rsidR="00AE16D9" w:rsidSect="00184E41">
      <w:headerReference w:type="default" r:id="rId11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4F6FF1" w14:textId="77777777" w:rsidR="00A36CFB" w:rsidRDefault="00A36CFB" w:rsidP="00DE27FF">
      <w:pPr>
        <w:spacing w:line="240" w:lineRule="auto"/>
      </w:pPr>
      <w:r>
        <w:separator/>
      </w:r>
    </w:p>
  </w:endnote>
  <w:endnote w:type="continuationSeparator" w:id="0">
    <w:p w14:paraId="7F933F00" w14:textId="77777777" w:rsidR="00A36CFB" w:rsidRDefault="00A36CFB" w:rsidP="00DE27F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JetBrains Mono">
    <w:panose1 w:val="020B0509020102050004"/>
    <w:charset w:val="00"/>
    <w:family w:val="modern"/>
    <w:pitch w:val="fixed"/>
    <w:sig w:usb0="20000207" w:usb1="00001801" w:usb2="00000000" w:usb3="00000000" w:csb0="000001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F2ED4F" w14:textId="77777777" w:rsidR="00A36CFB" w:rsidRDefault="00A36CFB" w:rsidP="00DE27FF">
      <w:pPr>
        <w:spacing w:line="240" w:lineRule="auto"/>
      </w:pPr>
      <w:r>
        <w:separator/>
      </w:r>
    </w:p>
  </w:footnote>
  <w:footnote w:type="continuationSeparator" w:id="0">
    <w:p w14:paraId="274D8C0C" w14:textId="77777777" w:rsidR="00A36CFB" w:rsidRDefault="00A36CFB" w:rsidP="00DE27F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DBAE5F" w14:textId="77777777" w:rsidR="00DE27FF" w:rsidRDefault="00DE27FF" w:rsidP="00DE27FF">
    <w:pPr>
      <w:pStyle w:val="Header"/>
      <w:rPr>
        <w:rtl/>
      </w:rPr>
    </w:pPr>
    <w:r>
      <w:rPr>
        <w:rFonts w:hint="cs"/>
        <w:rtl/>
      </w:rPr>
      <w:t>בס״ד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22B27A6"/>
    <w:multiLevelType w:val="hybridMultilevel"/>
    <w:tmpl w:val="935EF6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2MDG3NDA2NjQ0MzZX0lEKTi0uzszPAykwrAUANZEiYSwAAAA="/>
  </w:docVars>
  <w:rsids>
    <w:rsidRoot w:val="00400C40"/>
    <w:rsid w:val="00065971"/>
    <w:rsid w:val="00084B8B"/>
    <w:rsid w:val="00105ACC"/>
    <w:rsid w:val="001508D2"/>
    <w:rsid w:val="00184E41"/>
    <w:rsid w:val="00185C04"/>
    <w:rsid w:val="001B47DF"/>
    <w:rsid w:val="001E05E1"/>
    <w:rsid w:val="00222C08"/>
    <w:rsid w:val="00235BAD"/>
    <w:rsid w:val="002756B6"/>
    <w:rsid w:val="00364761"/>
    <w:rsid w:val="00400C40"/>
    <w:rsid w:val="00426CF2"/>
    <w:rsid w:val="006A7F53"/>
    <w:rsid w:val="006C31B2"/>
    <w:rsid w:val="006F4119"/>
    <w:rsid w:val="006F4AF4"/>
    <w:rsid w:val="00783053"/>
    <w:rsid w:val="007861C5"/>
    <w:rsid w:val="007A5B18"/>
    <w:rsid w:val="00925A0B"/>
    <w:rsid w:val="009A7F6C"/>
    <w:rsid w:val="009F20FB"/>
    <w:rsid w:val="00A17BE0"/>
    <w:rsid w:val="00A234B9"/>
    <w:rsid w:val="00A318C9"/>
    <w:rsid w:val="00A36CFB"/>
    <w:rsid w:val="00AD7823"/>
    <w:rsid w:val="00AE16D9"/>
    <w:rsid w:val="00AE59E8"/>
    <w:rsid w:val="00B95A8A"/>
    <w:rsid w:val="00D23E85"/>
    <w:rsid w:val="00DE27FF"/>
    <w:rsid w:val="00F15EEC"/>
    <w:rsid w:val="00F47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41F38D"/>
  <w15:chartTrackingRefBased/>
  <w15:docId w15:val="{36C51816-B253-4B62-A1F9-50ACA2E8B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ahoma" w:eastAsiaTheme="minorHAnsi" w:hAnsi="Tahoma" w:cstheme="minorBidi"/>
        <w:sz w:val="28"/>
        <w:szCs w:val="22"/>
        <w:lang w:val="en-US" w:eastAsia="en-US" w:bidi="he-IL"/>
      </w:rPr>
    </w:rPrDefault>
    <w:pPrDefault>
      <w:pPr>
        <w:bidi/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7F6C"/>
  </w:style>
  <w:style w:type="paragraph" w:styleId="Heading1">
    <w:name w:val="heading 1"/>
    <w:basedOn w:val="Normal"/>
    <w:next w:val="Normal"/>
    <w:link w:val="Heading1Char"/>
    <w:uiPriority w:val="9"/>
    <w:qFormat/>
    <w:rsid w:val="00A234B9"/>
    <w:pPr>
      <w:keepNext/>
      <w:keepLines/>
      <w:spacing w:before="240"/>
      <w:outlineLvl w:val="0"/>
    </w:pPr>
    <w:rPr>
      <w:rFonts w:asciiTheme="majorHAnsi" w:eastAsiaTheme="majorEastAsia" w:hAnsiTheme="majorHAnsi" w:cs="Tahoma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34B9"/>
    <w:pPr>
      <w:keepNext/>
      <w:keepLines/>
      <w:spacing w:before="40"/>
      <w:outlineLvl w:val="1"/>
    </w:pPr>
    <w:rPr>
      <w:rFonts w:asciiTheme="majorHAnsi" w:eastAsiaTheme="majorEastAsia" w:hAnsiTheme="majorHAnsi" w:cs="Tahoma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34B9"/>
    <w:pPr>
      <w:keepNext/>
      <w:keepLines/>
      <w:spacing w:before="40"/>
      <w:outlineLvl w:val="2"/>
    </w:pPr>
    <w:rPr>
      <w:rFonts w:asciiTheme="majorHAnsi" w:eastAsiaTheme="majorEastAsia" w:hAnsiTheme="majorHAnsi" w:cs="Arial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234B9"/>
    <w:pPr>
      <w:keepNext/>
      <w:keepLines/>
      <w:spacing w:before="40"/>
      <w:outlineLvl w:val="3"/>
    </w:pPr>
    <w:rPr>
      <w:rFonts w:asciiTheme="majorHAnsi" w:eastAsiaTheme="majorEastAsia" w:hAnsiTheme="majorHAnsi" w:cs="Arial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34B9"/>
    <w:rPr>
      <w:rFonts w:asciiTheme="majorHAnsi" w:eastAsiaTheme="majorEastAsia" w:hAnsiTheme="majorHAnsi" w:cs="Tahoma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234B9"/>
    <w:rPr>
      <w:rFonts w:asciiTheme="majorHAnsi" w:eastAsiaTheme="majorEastAsia" w:hAnsiTheme="majorHAnsi" w:cs="Tahoma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234B9"/>
    <w:rPr>
      <w:rFonts w:asciiTheme="majorHAnsi" w:eastAsiaTheme="majorEastAsia" w:hAnsiTheme="majorHAnsi" w:cs="Arial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234B9"/>
    <w:rPr>
      <w:rFonts w:asciiTheme="majorHAnsi" w:eastAsiaTheme="majorEastAsia" w:hAnsiTheme="majorHAnsi" w:cs="Arial"/>
      <w:i/>
      <w:iCs/>
      <w:color w:val="2E74B5" w:themeColor="accent1" w:themeShade="BF"/>
    </w:rPr>
  </w:style>
  <w:style w:type="paragraph" w:styleId="Title">
    <w:name w:val="Title"/>
    <w:basedOn w:val="Normal"/>
    <w:next w:val="Normal"/>
    <w:link w:val="TitleChar"/>
    <w:uiPriority w:val="10"/>
    <w:qFormat/>
    <w:rsid w:val="00A234B9"/>
    <w:pPr>
      <w:spacing w:line="240" w:lineRule="auto"/>
      <w:contextualSpacing/>
    </w:pPr>
    <w:rPr>
      <w:rFonts w:asciiTheme="majorHAnsi" w:eastAsiaTheme="majorEastAsia" w:hAnsiTheme="majorHAnsi" w:cs="Tahoma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34B9"/>
    <w:rPr>
      <w:rFonts w:asciiTheme="majorHAnsi" w:eastAsiaTheme="majorEastAsia" w:hAnsiTheme="majorHAnsi" w:cs="Tahoma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9A7F6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E27F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27FF"/>
  </w:style>
  <w:style w:type="paragraph" w:styleId="Footer">
    <w:name w:val="footer"/>
    <w:basedOn w:val="Normal"/>
    <w:link w:val="FooterChar"/>
    <w:uiPriority w:val="99"/>
    <w:unhideWhenUsed/>
    <w:rsid w:val="00DE27F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27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934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31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9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82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07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82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2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6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8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03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94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254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63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02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9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4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3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1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63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9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87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9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0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1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1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9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9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9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2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3</Pages>
  <Words>194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E</Company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bm</dc:creator>
  <cp:keywords/>
  <dc:description/>
  <cp:lastModifiedBy>מאיר קלמפנר</cp:lastModifiedBy>
  <cp:revision>6</cp:revision>
  <dcterms:created xsi:type="dcterms:W3CDTF">2021-03-10T08:10:00Z</dcterms:created>
  <dcterms:modified xsi:type="dcterms:W3CDTF">2021-04-01T11:44:00Z</dcterms:modified>
</cp:coreProperties>
</file>